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3859" w:rsidRPr="00B073DC" w:rsidRDefault="001D3859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EROUTE ADVISORY: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Route #2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Ponce De Leon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, #3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Auburn Ave</w:t>
      </w:r>
      <w:r w:rsidR="00B837C0" w:rsidRPr="00B073DC">
        <w:rPr>
          <w:rFonts w:ascii="Times New Roman" w:hAnsi="Times New Roman" w:cs="Times New Roman"/>
          <w:noProof/>
          <w:sz w:val="24"/>
          <w:szCs w:val="24"/>
        </w:rPr>
        <w:t>,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6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Emory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01322" w:rsidRPr="00B073DC">
        <w:rPr>
          <w:rFonts w:ascii="Times New Roman" w:hAnsi="Times New Roman" w:cs="Times New Roman"/>
          <w:b/>
          <w:sz w:val="24"/>
          <w:szCs w:val="24"/>
        </w:rPr>
        <w:t>#9</w:t>
      </w:r>
      <w:r w:rsidR="00D01322" w:rsidRPr="00B073DC">
        <w:rPr>
          <w:rFonts w:ascii="Times New Roman" w:hAnsi="Times New Roman" w:cs="Times New Roman"/>
          <w:sz w:val="24"/>
          <w:szCs w:val="24"/>
        </w:rPr>
        <w:t xml:space="preserve"> Boulevard/Tilson Road</w:t>
      </w:r>
      <w:r w:rsidR="00D01322" w:rsidRPr="00B073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21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Memorial Drive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26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Marietta Street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, #36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Virginia Highland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, #40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Downtown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42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Pryor Road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49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McDonough Blvd</w:t>
      </w:r>
      <w:r w:rsidR="00B837C0" w:rsidRPr="00B073DC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 xml:space="preserve"> #50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D.L. Hollowell Pkwy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51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J.E. Boone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55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Jonesboro Road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94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Northside Drive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102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Little Five Points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107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Glenwood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, #186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Rainbow Drive, </w:t>
      </w:r>
      <w:r w:rsidR="00535DE1" w:rsidRPr="00535DE1">
        <w:rPr>
          <w:rFonts w:ascii="Times New Roman" w:hAnsi="Times New Roman" w:cs="Times New Roman"/>
          <w:b/>
          <w:sz w:val="24"/>
          <w:szCs w:val="24"/>
        </w:rPr>
        <w:t>#809</w:t>
      </w:r>
      <w:r w:rsidR="00535DE1">
        <w:rPr>
          <w:rFonts w:ascii="Times New Roman" w:hAnsi="Times New Roman" w:cs="Times New Roman"/>
          <w:sz w:val="24"/>
          <w:szCs w:val="24"/>
        </w:rPr>
        <w:t xml:space="preserve"> Monroe Drive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813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Atlanta Student Movement,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816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North Highland Ave</w:t>
      </w:r>
      <w:r w:rsidR="00B837C0" w:rsidRPr="00B073DC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 xml:space="preserve"> #832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Grant Park</w:t>
      </w:r>
      <w:r w:rsidR="00F53274">
        <w:rPr>
          <w:rFonts w:ascii="Times New Roman" w:hAnsi="Times New Roman" w:cs="Times New Roman"/>
          <w:sz w:val="24"/>
          <w:szCs w:val="24"/>
        </w:rPr>
        <w:t>,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and </w:t>
      </w:r>
      <w:r w:rsidR="00B837C0" w:rsidRPr="00B073DC">
        <w:rPr>
          <w:rFonts w:ascii="Times New Roman" w:hAnsi="Times New Roman" w:cs="Times New Roman"/>
          <w:b/>
          <w:sz w:val="24"/>
          <w:szCs w:val="24"/>
        </w:rPr>
        <w:t>#899</w:t>
      </w:r>
      <w:r w:rsidR="00B837C0" w:rsidRPr="00B073DC">
        <w:rPr>
          <w:rFonts w:ascii="Times New Roman" w:hAnsi="Times New Roman" w:cs="Times New Roman"/>
          <w:sz w:val="24"/>
          <w:szCs w:val="24"/>
        </w:rPr>
        <w:t xml:space="preserve"> Old Fourth Ward.</w:t>
      </w:r>
    </w:p>
    <w:p w:rsidR="001D3859" w:rsidRPr="00B073DC" w:rsidRDefault="001D3859">
      <w:pPr>
        <w:rPr>
          <w:rFonts w:ascii="Times New Roman" w:hAnsi="Times New Roman" w:cs="Times New Roman"/>
          <w:sz w:val="24"/>
          <w:szCs w:val="24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</w:rPr>
        <w:t>WHAT:</w:t>
      </w:r>
      <w:r w:rsidRPr="00B073DC">
        <w:rPr>
          <w:rFonts w:ascii="Times New Roman" w:hAnsi="Times New Roman" w:cs="Times New Roman"/>
          <w:sz w:val="24"/>
          <w:szCs w:val="24"/>
        </w:rPr>
        <w:t xml:space="preserve"> </w:t>
      </w:r>
      <w:r w:rsidR="00B24BAD" w:rsidRPr="00B24BAD">
        <w:rPr>
          <w:rFonts w:ascii="Times New Roman" w:hAnsi="Times New Roman" w:cs="Times New Roman"/>
          <w:sz w:val="24"/>
          <w:szCs w:val="24"/>
        </w:rPr>
        <w:t>Publix Atlanta Marathon and Half Marathon</w:t>
      </w:r>
    </w:p>
    <w:p w:rsidR="001D3859" w:rsidRPr="00B073DC" w:rsidRDefault="001D3859">
      <w:pPr>
        <w:rPr>
          <w:rFonts w:ascii="Times New Roman" w:hAnsi="Times New Roman" w:cs="Times New Roman"/>
          <w:sz w:val="24"/>
          <w:szCs w:val="24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</w:rPr>
        <w:t>WHERE:</w:t>
      </w:r>
      <w:r w:rsidRPr="00B073DC">
        <w:rPr>
          <w:rFonts w:ascii="Times New Roman" w:hAnsi="Times New Roman" w:cs="Times New Roman"/>
          <w:sz w:val="24"/>
          <w:szCs w:val="24"/>
        </w:rPr>
        <w:t xml:space="preserve"> The Marathon will start at </w:t>
      </w:r>
      <w:r w:rsidR="00B24BAD" w:rsidRPr="00B24BAD">
        <w:rPr>
          <w:rFonts w:ascii="Times New Roman" w:hAnsi="Times New Roman" w:cs="Times New Roman"/>
          <w:sz w:val="24"/>
          <w:szCs w:val="24"/>
        </w:rPr>
        <w:t>Home Depot Backyard, 1 Backyard Way, Atlanta, GA 30313</w:t>
      </w:r>
      <w:r w:rsidRPr="00B073DC">
        <w:rPr>
          <w:rFonts w:ascii="Times New Roman" w:hAnsi="Times New Roman" w:cs="Times New Roman"/>
          <w:sz w:val="24"/>
          <w:szCs w:val="24"/>
        </w:rPr>
        <w:t>. The Route/Course will travel through various streets in the City of Atlanta and Dekalb County.</w:t>
      </w:r>
    </w:p>
    <w:p w:rsidR="001D3859" w:rsidRPr="00B24BAD" w:rsidRDefault="001D3859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WHEN:</w:t>
      </w:r>
      <w:r w:rsidRPr="00B24BAD">
        <w:rPr>
          <w:rFonts w:ascii="Times New Roman" w:hAnsi="Times New Roman" w:cs="Times New Roman"/>
          <w:sz w:val="24"/>
          <w:szCs w:val="24"/>
          <w:highlight w:val="yellow"/>
        </w:rPr>
        <w:t xml:space="preserve"> Sunday, </w:t>
      </w:r>
      <w:r w:rsidR="00B24BAD">
        <w:rPr>
          <w:rFonts w:ascii="Times New Roman" w:hAnsi="Times New Roman" w:cs="Times New Roman"/>
          <w:sz w:val="24"/>
          <w:szCs w:val="24"/>
          <w:highlight w:val="yellow"/>
        </w:rPr>
        <w:t>February 25</w:t>
      </w:r>
      <w:r w:rsidRPr="00B24BAD">
        <w:rPr>
          <w:rFonts w:ascii="Times New Roman" w:hAnsi="Times New Roman" w:cs="Times New Roman"/>
          <w:sz w:val="24"/>
          <w:szCs w:val="24"/>
          <w:highlight w:val="yellow"/>
        </w:rPr>
        <w:t>, 20</w:t>
      </w:r>
      <w:r w:rsidR="00E87E25" w:rsidRPr="00B24BAD">
        <w:rPr>
          <w:rFonts w:ascii="Times New Roman" w:hAnsi="Times New Roman" w:cs="Times New Roman"/>
          <w:sz w:val="24"/>
          <w:szCs w:val="24"/>
          <w:highlight w:val="yellow"/>
        </w:rPr>
        <w:t>2</w:t>
      </w:r>
      <w:r w:rsidR="00B24BAD">
        <w:rPr>
          <w:rFonts w:ascii="Times New Roman" w:hAnsi="Times New Roman" w:cs="Times New Roman"/>
          <w:sz w:val="24"/>
          <w:szCs w:val="24"/>
          <w:highlight w:val="yellow"/>
        </w:rPr>
        <w:t>4</w:t>
      </w:r>
    </w:p>
    <w:p w:rsidR="00F95095" w:rsidRPr="00B073DC" w:rsidRDefault="001D3859">
      <w:pPr>
        <w:rPr>
          <w:rFonts w:ascii="Times New Roman" w:hAnsi="Times New Roman" w:cs="Times New Roman"/>
          <w:sz w:val="24"/>
          <w:szCs w:val="24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IMES:</w:t>
      </w:r>
      <w:r w:rsidRPr="00B24BA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B24BAD">
        <w:rPr>
          <w:rFonts w:ascii="Times New Roman" w:hAnsi="Times New Roman" w:cs="Times New Roman"/>
          <w:sz w:val="24"/>
          <w:szCs w:val="24"/>
          <w:highlight w:val="yellow"/>
        </w:rPr>
        <w:t>6</w:t>
      </w:r>
      <w:r w:rsidRPr="00B24BAD">
        <w:rPr>
          <w:rFonts w:ascii="Times New Roman" w:hAnsi="Times New Roman" w:cs="Times New Roman"/>
          <w:sz w:val="24"/>
          <w:szCs w:val="24"/>
          <w:highlight w:val="yellow"/>
        </w:rPr>
        <w:t xml:space="preserve">:00 a.m. – </w:t>
      </w:r>
      <w:r w:rsidR="00B24BAD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Pr="00B24BAD">
        <w:rPr>
          <w:rFonts w:ascii="Times New Roman" w:hAnsi="Times New Roman" w:cs="Times New Roman"/>
          <w:sz w:val="24"/>
          <w:szCs w:val="24"/>
          <w:highlight w:val="yellow"/>
        </w:rPr>
        <w:t>:00 p.m. or Until the All clear is given by B.C.C.</w:t>
      </w:r>
      <w:r w:rsidRPr="00B073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5F6C" w:rsidRPr="00B073DC" w:rsidRDefault="001D3859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>Buses in and around the Marathon will be rerouted during the Marathon/5k</w:t>
      </w:r>
      <w:r w:rsidR="008E5F6C" w:rsidRPr="00B073DC">
        <w:rPr>
          <w:rFonts w:ascii="Times New Roman" w:hAnsi="Times New Roman" w:cs="Times New Roman"/>
          <w:b/>
          <w:sz w:val="24"/>
          <w:szCs w:val="24"/>
        </w:rPr>
        <w:t xml:space="preserve">. Bus routes intersecting with Race/Runners will be delayed. Atlanta Police will allow traffic to flow between gaps in the Race. </w:t>
      </w:r>
    </w:p>
    <w:p w:rsidR="008E5F6C" w:rsidRPr="00B073DC" w:rsidRDefault="008E5F6C">
      <w:pPr>
        <w:rPr>
          <w:rFonts w:ascii="Times New Roman" w:hAnsi="Times New Roman" w:cs="Times New Roman"/>
          <w:sz w:val="24"/>
          <w:szCs w:val="24"/>
        </w:rPr>
      </w:pPr>
    </w:p>
    <w:p w:rsidR="001D3859" w:rsidRPr="00B24BAD" w:rsidRDefault="008E5F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1D3859" w:rsidRPr="00B24BAD">
        <w:rPr>
          <w:rFonts w:ascii="Times New Roman" w:hAnsi="Times New Roman" w:cs="Times New Roman"/>
          <w:b/>
          <w:bCs/>
          <w:sz w:val="24"/>
          <w:szCs w:val="24"/>
        </w:rPr>
        <w:t>eroute as follows:</w:t>
      </w:r>
    </w:p>
    <w:p w:rsidR="0052131A" w:rsidRPr="00B24BAD" w:rsidRDefault="00B837C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UTBOUND: Route #2 from North Avenue Station to </w:t>
      </w:r>
      <w:r w:rsidR="0052131A"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>East Lake Station</w:t>
      </w:r>
    </w:p>
    <w:p w:rsidR="001C10DB" w:rsidRPr="00F23C16" w:rsidRDefault="00452A0A">
      <w:pPr>
        <w:rPr>
          <w:rFonts w:ascii="Times New Roman" w:hAnsi="Times New Roman" w:cs="Times New Roman"/>
          <w:sz w:val="24"/>
          <w:szCs w:val="24"/>
        </w:rPr>
      </w:pPr>
      <w:r w:rsidRPr="00F23C16">
        <w:rPr>
          <w:rFonts w:ascii="Times New Roman" w:hAnsi="Times New Roman" w:cs="Times New Roman"/>
          <w:sz w:val="24"/>
          <w:szCs w:val="24"/>
        </w:rPr>
        <w:t>Regular route</w:t>
      </w:r>
    </w:p>
    <w:p w:rsidR="001C10DB" w:rsidRPr="00F23C16" w:rsidRDefault="001C10DB" w:rsidP="001C10DB">
      <w:pPr>
        <w:rPr>
          <w:rFonts w:ascii="Times New Roman" w:hAnsi="Times New Roman" w:cs="Times New Roman"/>
          <w:sz w:val="24"/>
          <w:szCs w:val="24"/>
        </w:rPr>
      </w:pPr>
      <w:r w:rsidRPr="00F23C16">
        <w:rPr>
          <w:rFonts w:ascii="Times New Roman" w:hAnsi="Times New Roman" w:cs="Times New Roman"/>
          <w:sz w:val="24"/>
          <w:szCs w:val="24"/>
        </w:rPr>
        <w:t xml:space="preserve">Expect Delays </w:t>
      </w:r>
      <w:r w:rsidR="004A40BB" w:rsidRPr="00F23C16">
        <w:rPr>
          <w:rFonts w:ascii="Times New Roman" w:hAnsi="Times New Roman" w:cs="Times New Roman"/>
          <w:sz w:val="24"/>
          <w:szCs w:val="24"/>
        </w:rPr>
        <w:t>crossing</w:t>
      </w:r>
      <w:r w:rsidRPr="00F23C16">
        <w:rPr>
          <w:rFonts w:ascii="Times New Roman" w:hAnsi="Times New Roman" w:cs="Times New Roman"/>
          <w:sz w:val="24"/>
          <w:szCs w:val="24"/>
        </w:rPr>
        <w:t xml:space="preserve"> North Highland Avenue.   </w:t>
      </w:r>
    </w:p>
    <w:p w:rsidR="004E4952" w:rsidRPr="00F23C16" w:rsidRDefault="004E4952">
      <w:pPr>
        <w:rPr>
          <w:rFonts w:ascii="Times New Roman" w:hAnsi="Times New Roman" w:cs="Times New Roman"/>
          <w:sz w:val="24"/>
          <w:szCs w:val="24"/>
        </w:rPr>
      </w:pPr>
    </w:p>
    <w:p w:rsidR="004E4952" w:rsidRPr="00B24BAD" w:rsidRDefault="004E495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NBOUND: Route #2 from </w:t>
      </w:r>
      <w:r w:rsidR="001C10DB"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>East Lake</w:t>
      </w:r>
      <w:r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1C10DB"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tation </w:t>
      </w:r>
      <w:r w:rsidRPr="00B24BAD">
        <w:rPr>
          <w:rFonts w:ascii="Times New Roman" w:hAnsi="Times New Roman" w:cs="Times New Roman"/>
          <w:b/>
          <w:bCs/>
          <w:sz w:val="24"/>
          <w:szCs w:val="24"/>
          <w:u w:val="single"/>
        </w:rPr>
        <w:t>to North Avenue Station</w:t>
      </w:r>
    </w:p>
    <w:p w:rsidR="001C10DB" w:rsidRPr="00F23C16" w:rsidRDefault="001C10DB">
      <w:pPr>
        <w:rPr>
          <w:rFonts w:ascii="Times New Roman" w:hAnsi="Times New Roman" w:cs="Times New Roman"/>
          <w:sz w:val="24"/>
          <w:szCs w:val="24"/>
        </w:rPr>
      </w:pPr>
      <w:r w:rsidRPr="00F23C16">
        <w:rPr>
          <w:rFonts w:ascii="Times New Roman" w:hAnsi="Times New Roman" w:cs="Times New Roman"/>
          <w:sz w:val="24"/>
          <w:szCs w:val="24"/>
        </w:rPr>
        <w:t>Regular route</w:t>
      </w:r>
    </w:p>
    <w:p w:rsidR="004E4952" w:rsidRPr="00F23C16" w:rsidRDefault="001C10DB">
      <w:pPr>
        <w:rPr>
          <w:rFonts w:ascii="Times New Roman" w:hAnsi="Times New Roman" w:cs="Times New Roman"/>
          <w:sz w:val="24"/>
          <w:szCs w:val="24"/>
        </w:rPr>
      </w:pPr>
      <w:r w:rsidRPr="00F23C16">
        <w:rPr>
          <w:rFonts w:ascii="Times New Roman" w:hAnsi="Times New Roman" w:cs="Times New Roman"/>
          <w:sz w:val="24"/>
          <w:szCs w:val="24"/>
        </w:rPr>
        <w:t xml:space="preserve">Expect Delays </w:t>
      </w:r>
      <w:r w:rsidR="004A40BB" w:rsidRPr="00F23C16">
        <w:rPr>
          <w:rFonts w:ascii="Times New Roman" w:hAnsi="Times New Roman" w:cs="Times New Roman"/>
          <w:sz w:val="24"/>
          <w:szCs w:val="24"/>
        </w:rPr>
        <w:t>crossing</w:t>
      </w:r>
      <w:r w:rsidRPr="00F23C16">
        <w:rPr>
          <w:rFonts w:ascii="Times New Roman" w:hAnsi="Times New Roman" w:cs="Times New Roman"/>
          <w:sz w:val="24"/>
          <w:szCs w:val="24"/>
        </w:rPr>
        <w:t xml:space="preserve"> North Highland Avenue.   </w:t>
      </w:r>
    </w:p>
    <w:p w:rsidR="004E4952" w:rsidRPr="00F23C16" w:rsidRDefault="004E4952">
      <w:pPr>
        <w:rPr>
          <w:rFonts w:ascii="Times New Roman" w:hAnsi="Times New Roman" w:cs="Times New Roman"/>
          <w:sz w:val="24"/>
          <w:szCs w:val="24"/>
        </w:rPr>
      </w:pPr>
      <w:r w:rsidRPr="00F23C16">
        <w:rPr>
          <w:rFonts w:ascii="Times New Roman" w:hAnsi="Times New Roman" w:cs="Times New Roman"/>
          <w:sz w:val="24"/>
          <w:szCs w:val="24"/>
        </w:rPr>
        <w:t>Regular route</w:t>
      </w:r>
    </w:p>
    <w:p w:rsidR="00A2693E" w:rsidRDefault="00A2693E">
      <w:pPr>
        <w:rPr>
          <w:rFonts w:ascii="Times New Roman" w:hAnsi="Times New Roman" w:cs="Times New Roman"/>
          <w:sz w:val="24"/>
          <w:szCs w:val="24"/>
        </w:rPr>
      </w:pPr>
    </w:p>
    <w:p w:rsidR="00F349EF" w:rsidRPr="00B24BAD" w:rsidRDefault="004E495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3 from </w:t>
      </w:r>
      <w:r w:rsidR="00F349EF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H.E. Holmes Station to </w:t>
      </w:r>
      <w:r w:rsidR="006B358A" w:rsidRPr="00B24BAD">
        <w:rPr>
          <w:rFonts w:ascii="Times New Roman" w:hAnsi="Times New Roman" w:cs="Times New Roman"/>
          <w:b/>
          <w:sz w:val="24"/>
          <w:szCs w:val="24"/>
          <w:u w:val="single"/>
        </w:rPr>
        <w:t>West End Station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M.L.K. Jr. Drive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E. Lowery Blvd.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 End Avenue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Lee Street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into West End Station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(Load/unload at available Bus Stall)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</w:p>
    <w:p w:rsidR="006B358A" w:rsidRPr="00B24BAD" w:rsidRDefault="006B358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3 from West End Station to H.E. Holmes Station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Exit Station 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Lee Street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 End Avenue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E. Lowery Blvd.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- M.L.K. Jr. Drive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6B358A" w:rsidRPr="00B073DC" w:rsidRDefault="006B358A">
      <w:pPr>
        <w:rPr>
          <w:rFonts w:ascii="Times New Roman" w:hAnsi="Times New Roman" w:cs="Times New Roman"/>
          <w:sz w:val="24"/>
          <w:szCs w:val="24"/>
        </w:rPr>
      </w:pPr>
    </w:p>
    <w:p w:rsidR="006B358A" w:rsidRPr="00B24BAD" w:rsidRDefault="006B358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6 from </w:t>
      </w:r>
      <w:r w:rsidRPr="00B24BAD">
        <w:rPr>
          <w:rFonts w:ascii="Times New Roman" w:hAnsi="Times New Roman" w:cs="Times New Roman"/>
          <w:b/>
          <w:noProof/>
          <w:sz w:val="24"/>
          <w:szCs w:val="24"/>
          <w:u w:val="single"/>
        </w:rPr>
        <w:t>Lindbergh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Center Station to Inman Park Station</w:t>
      </w:r>
    </w:p>
    <w:p w:rsidR="009A6C5F" w:rsidRPr="00B073DC" w:rsidRDefault="009A6C5F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Briarcliff Road</w:t>
      </w:r>
    </w:p>
    <w:p w:rsidR="009A6C5F" w:rsidRPr="00B073DC" w:rsidRDefault="009A6C5F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 Avenue</w:t>
      </w:r>
    </w:p>
    <w:p w:rsidR="003132FB" w:rsidRDefault="009A6C5F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bookmarkStart w:id="0" w:name="_Hlk159492922"/>
      <w:r w:rsidRPr="00B073DC">
        <w:rPr>
          <w:rFonts w:ascii="Times New Roman" w:hAnsi="Times New Roman" w:cs="Times New Roman"/>
          <w:sz w:val="24"/>
          <w:szCs w:val="24"/>
        </w:rPr>
        <w:t>Oakdale Road</w:t>
      </w:r>
      <w:bookmarkEnd w:id="0"/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DeKalb Avenu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Moreland Avenue Ramp South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Moreland Avenu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Seaboard Avenu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</w:p>
    <w:p w:rsidR="003132FB" w:rsidRPr="00B24BAD" w:rsidRDefault="003132F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6 from Inman Park Station to Lindbergh Center Station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Seaboard Avenu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Moreland Avenu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DeKalb Avenue Ramp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Dekalb Avenue 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Oakdale Road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 Avenue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r w:rsidR="00192835" w:rsidRPr="00B073DC">
        <w:rPr>
          <w:rFonts w:ascii="Times New Roman" w:hAnsi="Times New Roman" w:cs="Times New Roman"/>
          <w:sz w:val="24"/>
          <w:szCs w:val="24"/>
        </w:rPr>
        <w:t>Moreland Avenue</w:t>
      </w:r>
    </w:p>
    <w:p w:rsidR="00192835" w:rsidRPr="00B073DC" w:rsidRDefault="00192835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Briarcliff Road</w:t>
      </w:r>
    </w:p>
    <w:p w:rsidR="003132FB" w:rsidRPr="00B073DC" w:rsidRDefault="003132FB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9360EE" w:rsidRPr="00B073DC" w:rsidRDefault="009360EE">
      <w:pPr>
        <w:rPr>
          <w:rFonts w:ascii="Times New Roman" w:hAnsi="Times New Roman" w:cs="Times New Roman"/>
          <w:sz w:val="24"/>
          <w:szCs w:val="24"/>
        </w:rPr>
      </w:pPr>
    </w:p>
    <w:p w:rsidR="009360EE" w:rsidRPr="00B24BAD" w:rsidRDefault="00D0132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</w:t>
      </w:r>
      <w:r w:rsidR="009360EE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ND: 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Route #9 from Rai</w:t>
      </w:r>
      <w:r w:rsidR="009360EE" w:rsidRPr="00B24BAD">
        <w:rPr>
          <w:rFonts w:ascii="Times New Roman" w:hAnsi="Times New Roman" w:cs="Times New Roman"/>
          <w:b/>
          <w:sz w:val="24"/>
          <w:szCs w:val="24"/>
          <w:u w:val="single"/>
        </w:rPr>
        <w:t>nbow Way/Candler Road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to King Memorial Station</w:t>
      </w:r>
    </w:p>
    <w:p w:rsidR="00D01322" w:rsidRPr="00B073DC" w:rsidRDefault="00D0132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Continue I-20 </w:t>
      </w:r>
      <w:r w:rsidR="00F242F4" w:rsidRPr="00B073DC">
        <w:rPr>
          <w:rFonts w:ascii="Times New Roman" w:hAnsi="Times New Roman" w:cs="Times New Roman"/>
          <w:sz w:val="24"/>
          <w:szCs w:val="24"/>
        </w:rPr>
        <w:t>West</w:t>
      </w:r>
    </w:p>
    <w:p w:rsidR="00D01322" w:rsidRDefault="00D0132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Exit </w:t>
      </w:r>
      <w:r w:rsidR="00535DE1">
        <w:rPr>
          <w:rFonts w:ascii="Times New Roman" w:hAnsi="Times New Roman" w:cs="Times New Roman"/>
          <w:sz w:val="24"/>
          <w:szCs w:val="24"/>
        </w:rPr>
        <w:t>off Blvd.</w:t>
      </w:r>
    </w:p>
    <w:p w:rsidR="00535DE1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Blvd.</w:t>
      </w:r>
    </w:p>
    <w:p w:rsidR="00D01322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across Memorial Drive</w:t>
      </w:r>
    </w:p>
    <w:p w:rsidR="00D01322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Blvd.</w:t>
      </w:r>
    </w:p>
    <w:p w:rsidR="00D01322" w:rsidRPr="00B073DC" w:rsidRDefault="00D0132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- </w:t>
      </w:r>
      <w:r w:rsidR="00535DE1">
        <w:rPr>
          <w:rFonts w:ascii="Times New Roman" w:hAnsi="Times New Roman" w:cs="Times New Roman"/>
          <w:sz w:val="24"/>
          <w:szCs w:val="24"/>
        </w:rPr>
        <w:t>Chamberlain Street</w:t>
      </w:r>
    </w:p>
    <w:p w:rsidR="00D01322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W.H. Borders Senior Drive</w:t>
      </w:r>
    </w:p>
    <w:p w:rsidR="00D01322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/ Unload at the corner of Decatur Street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the line</w:t>
      </w:r>
    </w:p>
    <w:p w:rsidR="00535DE1" w:rsidRPr="00B073DC" w:rsidRDefault="00535DE1">
      <w:pPr>
        <w:rPr>
          <w:rFonts w:ascii="Times New Roman" w:hAnsi="Times New Roman" w:cs="Times New Roman"/>
          <w:sz w:val="24"/>
          <w:szCs w:val="24"/>
        </w:rPr>
      </w:pPr>
    </w:p>
    <w:p w:rsidR="00D01322" w:rsidRPr="00A2693E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01322"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9 from King Memorial Station to Rainbow/Candler Way</w:t>
      </w:r>
    </w:p>
    <w:p w:rsidR="00F242F4" w:rsidRPr="00B073DC" w:rsidRDefault="00535DE1" w:rsidP="00F2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</w:t>
      </w:r>
      <w:r w:rsidR="00F242F4" w:rsidRPr="00B073DC">
        <w:rPr>
          <w:rFonts w:ascii="Times New Roman" w:hAnsi="Times New Roman" w:cs="Times New Roman"/>
          <w:sz w:val="24"/>
          <w:szCs w:val="24"/>
        </w:rPr>
        <w:t xml:space="preserve"> – Decatur Street</w:t>
      </w:r>
    </w:p>
    <w:p w:rsidR="00F242F4" w:rsidRPr="00B073DC" w:rsidRDefault="00F242F4" w:rsidP="00F242F4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Jackson Street</w:t>
      </w:r>
    </w:p>
    <w:p w:rsidR="00F242F4" w:rsidRPr="00B073DC" w:rsidRDefault="00F242F4" w:rsidP="00F242F4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Chamberlain Street</w:t>
      </w:r>
    </w:p>
    <w:p w:rsidR="00F242F4" w:rsidRPr="00B073DC" w:rsidRDefault="00F242F4" w:rsidP="00F242F4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Boulevard </w:t>
      </w:r>
      <w:r w:rsidRPr="00B073DC">
        <w:rPr>
          <w:rFonts w:ascii="Times New Roman" w:hAnsi="Times New Roman" w:cs="Times New Roman"/>
          <w:b/>
          <w:sz w:val="24"/>
          <w:szCs w:val="24"/>
        </w:rPr>
        <w:t>(Continue under the bridge)</w:t>
      </w:r>
    </w:p>
    <w:p w:rsidR="00F242F4" w:rsidRPr="00B073DC" w:rsidRDefault="00535DE1" w:rsidP="00F2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inue across </w:t>
      </w:r>
      <w:r w:rsidR="00F242F4" w:rsidRPr="00B073DC">
        <w:rPr>
          <w:rFonts w:ascii="Times New Roman" w:hAnsi="Times New Roman" w:cs="Times New Roman"/>
          <w:sz w:val="24"/>
          <w:szCs w:val="24"/>
        </w:rPr>
        <w:t>Memorial Drive</w:t>
      </w:r>
    </w:p>
    <w:p w:rsidR="00F242F4" w:rsidRPr="00B073DC" w:rsidRDefault="00535DE1" w:rsidP="00F2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inue Blvd.  </w:t>
      </w:r>
    </w:p>
    <w:p w:rsidR="00F242F4" w:rsidRPr="00B073DC" w:rsidRDefault="00F242F4" w:rsidP="00F242F4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I-20 East  </w:t>
      </w:r>
    </w:p>
    <w:p w:rsidR="00F242F4" w:rsidRPr="00B073DC" w:rsidRDefault="00F242F4" w:rsidP="00F242F4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egular route  </w:t>
      </w:r>
    </w:p>
    <w:p w:rsidR="00D01322" w:rsidRPr="00B073DC" w:rsidRDefault="00D0132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4C92" w:rsidRPr="00B24BAD" w:rsidRDefault="00C8259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</w:t>
      </w:r>
      <w:r w:rsidR="00044C92" w:rsidRPr="00B24BAD">
        <w:rPr>
          <w:rFonts w:ascii="Times New Roman" w:hAnsi="Times New Roman" w:cs="Times New Roman"/>
          <w:b/>
          <w:sz w:val="24"/>
          <w:szCs w:val="24"/>
          <w:u w:val="single"/>
        </w:rPr>
        <w:t>oute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#21 from Kensington Station to </w:t>
      </w:r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>Garnett</w:t>
      </w:r>
      <w:r w:rsidR="00044C92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Station</w:t>
      </w:r>
    </w:p>
    <w:p w:rsidR="00044C92" w:rsidRPr="00B073DC" w:rsidRDefault="00044C9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Memorial Drive</w:t>
      </w:r>
    </w:p>
    <w:p w:rsidR="00044C92" w:rsidRPr="00B073DC" w:rsidRDefault="00535DE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</w:t>
      </w:r>
      <w:r w:rsidR="00044C92" w:rsidRPr="00B073DC">
        <w:rPr>
          <w:rFonts w:ascii="Times New Roman" w:hAnsi="Times New Roman" w:cs="Times New Roman"/>
          <w:sz w:val="24"/>
          <w:szCs w:val="24"/>
        </w:rPr>
        <w:t xml:space="preserve"> – Boulevard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44C92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onto I-20 West</w:t>
      </w:r>
    </w:p>
    <w:p w:rsidR="00044C92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n Windsor Street</w:t>
      </w:r>
    </w:p>
    <w:p w:rsidR="00044C92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Ted Turner Drive</w:t>
      </w:r>
    </w:p>
    <w:p w:rsidR="00044C92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Peachtree Street to Brotherton Street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the line</w:t>
      </w:r>
    </w:p>
    <w:p w:rsidR="00A2693E" w:rsidRDefault="00A2693E">
      <w:pPr>
        <w:rPr>
          <w:rFonts w:ascii="Times New Roman" w:hAnsi="Times New Roman" w:cs="Times New Roman"/>
          <w:sz w:val="24"/>
          <w:szCs w:val="24"/>
        </w:rPr>
      </w:pPr>
    </w:p>
    <w:p w:rsidR="00044C92" w:rsidRPr="00B24BAD" w:rsidRDefault="00044C9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INBOUND: Route #21 from </w:t>
      </w:r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>Garnett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Station to Kensington Station</w:t>
      </w:r>
    </w:p>
    <w:p w:rsidR="00535DE1" w:rsidRDefault="00044C9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r w:rsidR="00535DE1">
        <w:rPr>
          <w:rFonts w:ascii="Times New Roman" w:hAnsi="Times New Roman" w:cs="Times New Roman"/>
          <w:sz w:val="24"/>
          <w:szCs w:val="24"/>
        </w:rPr>
        <w:t>Forsyth Street</w:t>
      </w:r>
    </w:p>
    <w:p w:rsidR="009360EE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</w:t>
      </w:r>
      <w:r w:rsidR="009360EE" w:rsidRPr="00B073DC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Garnett Street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Ted Turner Drive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onto I-20 East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n Blvd.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Blvd.</w:t>
      </w:r>
    </w:p>
    <w:p w:rsidR="00535DE1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Memorial Drive</w:t>
      </w:r>
    </w:p>
    <w:p w:rsidR="00535DE1" w:rsidRPr="00B073DC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ular route </w:t>
      </w:r>
    </w:p>
    <w:p w:rsidR="00A2693E" w:rsidRDefault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5DC7" w:rsidRPr="00A2693E" w:rsidRDefault="00D55DC7">
      <w:pPr>
        <w:rPr>
          <w:rFonts w:ascii="Times New Roman" w:hAnsi="Times New Roman" w:cs="Times New Roman"/>
          <w:sz w:val="24"/>
          <w:szCs w:val="24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26 from Midtown Station to Marietta Street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Place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est Peachtree Street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99349E" w:rsidRPr="00B073DC" w:rsidRDefault="0099349E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Brady Avenue</w:t>
      </w:r>
    </w:p>
    <w:p w:rsidR="0099349E" w:rsidRPr="00B073DC" w:rsidRDefault="0099349E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est Marietta Street</w:t>
      </w:r>
    </w:p>
    <w:p w:rsidR="0099349E" w:rsidRPr="00B073DC" w:rsidRDefault="0099349E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A2693E" w:rsidRDefault="0099349E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5DC7" w:rsidRPr="00A2693E" w:rsidRDefault="00D55DC7">
      <w:pPr>
        <w:rPr>
          <w:rFonts w:ascii="Times New Roman" w:hAnsi="Times New Roman" w:cs="Times New Roman"/>
          <w:sz w:val="24"/>
          <w:szCs w:val="24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26 from Marietta Street to Midtown Station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est Marietta Street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Brady Avenue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D55DC7" w:rsidRPr="00B073DC" w:rsidRDefault="00D55DC7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Into Midtown Station (Load/unload)</w:t>
      </w:r>
    </w:p>
    <w:p w:rsidR="00A2693E" w:rsidRDefault="00A2693E">
      <w:pPr>
        <w:rPr>
          <w:rFonts w:ascii="Times New Roman" w:hAnsi="Times New Roman" w:cs="Times New Roman"/>
          <w:sz w:val="24"/>
          <w:szCs w:val="24"/>
        </w:rPr>
      </w:pPr>
    </w:p>
    <w:p w:rsidR="00A57010" w:rsidRPr="00B24BAD" w:rsidRDefault="00A912A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</w:t>
      </w:r>
      <w:r w:rsidR="00A57010" w:rsidRPr="00B24BAD">
        <w:rPr>
          <w:rFonts w:ascii="Times New Roman" w:hAnsi="Times New Roman" w:cs="Times New Roman"/>
          <w:b/>
          <w:sz w:val="24"/>
          <w:szCs w:val="24"/>
          <w:u w:val="single"/>
        </w:rPr>
        <w:t>: Route #36 from Decatur Station to Midtown Station</w:t>
      </w:r>
    </w:p>
    <w:p w:rsidR="00A57010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E. Rock Springs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E. Morningside Drive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Piedmont Avenue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14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Spring Street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into Midtown Station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</w:p>
    <w:p w:rsidR="00A912AD" w:rsidRPr="00B24BAD" w:rsidRDefault="00A912A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36 from Midtown Station to Decatur Station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Place</w:t>
      </w:r>
    </w:p>
    <w:p w:rsidR="00A912AD" w:rsidRPr="00B073DC" w:rsidRDefault="00A912AD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. Peachtree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Peachtree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14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Piedmont Avenue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E. Morningside Drive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E. Rock Springs</w:t>
      </w:r>
    </w:p>
    <w:p w:rsidR="00BA7BA8" w:rsidRPr="00B073DC" w:rsidRDefault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egular route </w:t>
      </w:r>
      <w:r w:rsidRPr="00B073DC">
        <w:rPr>
          <w:rFonts w:ascii="Times New Roman" w:hAnsi="Times New Roman" w:cs="Times New Roman"/>
          <w:b/>
          <w:sz w:val="24"/>
          <w:szCs w:val="24"/>
        </w:rPr>
        <w:t>(After crossing over N. Highland Avenue)</w:t>
      </w:r>
    </w:p>
    <w:p w:rsidR="00A2693E" w:rsidRDefault="00A2693E">
      <w:pPr>
        <w:rPr>
          <w:rFonts w:ascii="Times New Roman" w:hAnsi="Times New Roman" w:cs="Times New Roman"/>
          <w:b/>
          <w:sz w:val="24"/>
          <w:szCs w:val="24"/>
        </w:rPr>
      </w:pPr>
      <w:bookmarkStart w:id="1" w:name="_Hlk2663615"/>
    </w:p>
    <w:p w:rsidR="00BA7BA8" w:rsidRPr="00B24BAD" w:rsidRDefault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40 from West End Station to Peachtree/Brotherton (Garnett Station)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hitehall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Forsyth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(Load/unload on Brotherton/Peachtree Street)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</w:p>
    <w:p w:rsidR="00BA7BA8" w:rsidRPr="00B24BAD" w:rsidRDefault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40 from Peachtree/Brotherton</w:t>
      </w:r>
      <w:r w:rsidR="00485A3A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9913C0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(Garnett Station) 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to West End Station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eachtree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hitehall Street</w:t>
      </w:r>
    </w:p>
    <w:p w:rsidR="00BA7BA8" w:rsidRPr="00B073DC" w:rsidRDefault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A2693E" w:rsidRDefault="00A2693E">
      <w:pPr>
        <w:rPr>
          <w:rFonts w:ascii="Times New Roman" w:hAnsi="Times New Roman" w:cs="Times New Roman"/>
          <w:sz w:val="24"/>
          <w:szCs w:val="24"/>
        </w:rPr>
      </w:pPr>
    </w:p>
    <w:p w:rsidR="009913C0" w:rsidRPr="00B24BAD" w:rsidRDefault="009913C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42 from Lakewood Station to Peachtree/Brotherton</w:t>
      </w:r>
      <w:r w:rsidR="00485A3A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@ 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(Garnett Station)</w:t>
      </w:r>
    </w:p>
    <w:p w:rsidR="00C3244A" w:rsidRPr="00B073DC" w:rsidRDefault="00C3244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Central Avenue</w:t>
      </w:r>
    </w:p>
    <w:p w:rsidR="00C3244A" w:rsidRPr="00B073DC" w:rsidRDefault="00C3244A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ichardson Street (</w:t>
      </w:r>
      <w:r w:rsidRPr="00B073DC">
        <w:rPr>
          <w:rFonts w:ascii="Times New Roman" w:hAnsi="Times New Roman" w:cs="Times New Roman"/>
          <w:b/>
          <w:sz w:val="24"/>
          <w:szCs w:val="24"/>
        </w:rPr>
        <w:t>Landmark is the IBEW building on the right)</w:t>
      </w:r>
    </w:p>
    <w:p w:rsidR="00A5544A" w:rsidRPr="00B073DC" w:rsidRDefault="00A5544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indsor Street</w:t>
      </w:r>
    </w:p>
    <w:p w:rsidR="00A5544A" w:rsidRPr="00B073DC" w:rsidRDefault="00A5544A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Ted Turner Drive</w:t>
      </w:r>
    </w:p>
    <w:p w:rsidR="00BA7BA8" w:rsidRPr="00B073DC" w:rsidRDefault="00A5544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bookmarkEnd w:id="1"/>
      <w:r w:rsidRPr="00B073DC">
        <w:rPr>
          <w:rFonts w:ascii="Times New Roman" w:hAnsi="Times New Roman" w:cs="Times New Roman"/>
          <w:sz w:val="24"/>
          <w:szCs w:val="24"/>
        </w:rPr>
        <w:t>Garnett Street</w:t>
      </w:r>
    </w:p>
    <w:p w:rsidR="00A5544A" w:rsidRPr="00B073DC" w:rsidRDefault="00A5544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</w:t>
      </w:r>
      <w:r w:rsidRPr="00B073DC">
        <w:rPr>
          <w:rFonts w:ascii="Times New Roman" w:hAnsi="Times New Roman" w:cs="Times New Roman"/>
          <w:noProof/>
          <w:sz w:val="24"/>
          <w:szCs w:val="24"/>
        </w:rPr>
        <w:t>Forsy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A5544A" w:rsidRPr="00B073DC" w:rsidRDefault="00A5544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A5544A" w:rsidRPr="00B073DC" w:rsidRDefault="00A5544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Street</w:t>
      </w:r>
    </w:p>
    <w:p w:rsidR="00A5544A" w:rsidRPr="00B073DC" w:rsidRDefault="00A5544A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>(load/unload on Brotherton Street)</w:t>
      </w:r>
    </w:p>
    <w:p w:rsidR="00A5544A" w:rsidRPr="00B073DC" w:rsidRDefault="00A5544A" w:rsidP="00BA7BA8">
      <w:pPr>
        <w:rPr>
          <w:rFonts w:ascii="Times New Roman" w:hAnsi="Times New Roman" w:cs="Times New Roman"/>
          <w:b/>
          <w:sz w:val="24"/>
          <w:szCs w:val="24"/>
        </w:rPr>
      </w:pPr>
    </w:p>
    <w:p w:rsidR="00A5544A" w:rsidRPr="00B24BAD" w:rsidRDefault="00A5544A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OUTBOUND: Route #42 from Peachtree/Brotherton</w:t>
      </w:r>
      <w:r w:rsidR="00631F98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(Garnett Station to Lakewood Station)</w:t>
      </w:r>
    </w:p>
    <w:p w:rsidR="00631F98" w:rsidRPr="00B073DC" w:rsidRDefault="00631F9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eachtree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Forsyth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Garnett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Ted Turner Driv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indsor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alph David Abernathy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Pryor Street </w:t>
      </w:r>
    </w:p>
    <w:p w:rsidR="00A2693E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631F98" w:rsidRPr="00A2693E" w:rsidRDefault="00631F98" w:rsidP="00BA7BA8">
      <w:pPr>
        <w:rPr>
          <w:rFonts w:ascii="Times New Roman" w:hAnsi="Times New Roman" w:cs="Times New Roman"/>
          <w:sz w:val="24"/>
          <w:szCs w:val="24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49 from Metro Transitional Center to Peachtree/Brotherton Street (Garnett Station)</w:t>
      </w:r>
    </w:p>
    <w:p w:rsidR="00631F98" w:rsidRPr="00B073DC" w:rsidRDefault="00631F9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McDonough Blvd.</w:t>
      </w:r>
    </w:p>
    <w:p w:rsidR="00631F98" w:rsidRPr="00B073DC" w:rsidRDefault="00631F9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</w:t>
      </w:r>
      <w:proofErr w:type="gramStart"/>
      <w:r w:rsidRPr="00B073DC">
        <w:rPr>
          <w:rFonts w:ascii="Times New Roman" w:hAnsi="Times New Roman" w:cs="Times New Roman"/>
          <w:sz w:val="24"/>
          <w:szCs w:val="24"/>
        </w:rPr>
        <w:t xml:space="preserve">– </w:t>
      </w:r>
      <w:r w:rsidR="00267CF4" w:rsidRPr="00B073DC">
        <w:rPr>
          <w:rFonts w:ascii="Times New Roman" w:hAnsi="Times New Roman" w:cs="Times New Roman"/>
          <w:sz w:val="24"/>
          <w:szCs w:val="24"/>
        </w:rPr>
        <w:t xml:space="preserve"> Hill</w:t>
      </w:r>
      <w:proofErr w:type="gramEnd"/>
      <w:r w:rsidR="00267CF4"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267CF4" w:rsidRPr="00B073DC" w:rsidRDefault="00267CF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</w:t>
      </w:r>
      <w:r w:rsidR="00E83E26" w:rsidRPr="00B073DC">
        <w:rPr>
          <w:rFonts w:ascii="Times New Roman" w:hAnsi="Times New Roman" w:cs="Times New Roman"/>
          <w:sz w:val="24"/>
          <w:szCs w:val="24"/>
        </w:rPr>
        <w:t>Tuskegee Street</w:t>
      </w:r>
    </w:p>
    <w:p w:rsidR="00E83E26" w:rsidRPr="00B073DC" w:rsidRDefault="00E83E2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r w:rsidRPr="00B073DC">
        <w:rPr>
          <w:rFonts w:ascii="Times New Roman" w:hAnsi="Times New Roman" w:cs="Times New Roman"/>
          <w:noProof/>
          <w:sz w:val="24"/>
          <w:szCs w:val="24"/>
        </w:rPr>
        <w:t>Connally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E83E26" w:rsidRPr="00B073DC" w:rsidRDefault="00E83E2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Vanira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631F98" w:rsidRPr="00B073DC" w:rsidRDefault="00E83E2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-</w:t>
      </w:r>
      <w:r w:rsidR="005D7030" w:rsidRPr="00B073DC">
        <w:rPr>
          <w:rFonts w:ascii="Times New Roman" w:hAnsi="Times New Roman" w:cs="Times New Roman"/>
          <w:sz w:val="24"/>
          <w:szCs w:val="24"/>
        </w:rPr>
        <w:t xml:space="preserve"> Hank Aaron Drive</w:t>
      </w:r>
    </w:p>
    <w:p w:rsidR="005D7030" w:rsidRPr="00B073DC" w:rsidRDefault="00E83E2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- </w:t>
      </w:r>
      <w:proofErr w:type="spellStart"/>
      <w:r w:rsidR="005D7030" w:rsidRPr="00B073DC">
        <w:rPr>
          <w:rFonts w:ascii="Times New Roman" w:hAnsi="Times New Roman" w:cs="Times New Roman"/>
          <w:sz w:val="24"/>
          <w:szCs w:val="24"/>
        </w:rPr>
        <w:t>Weyman</w:t>
      </w:r>
      <w:proofErr w:type="spellEnd"/>
      <w:r w:rsidR="005D7030"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5D7030" w:rsidRPr="00B073DC" w:rsidRDefault="00E83E2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</w:t>
      </w:r>
      <w:r w:rsidR="005D7030" w:rsidRPr="00B073DC">
        <w:rPr>
          <w:rFonts w:ascii="Times New Roman" w:hAnsi="Times New Roman" w:cs="Times New Roman"/>
          <w:sz w:val="24"/>
          <w:szCs w:val="24"/>
        </w:rPr>
        <w:t xml:space="preserve"> Ridge Avenue</w:t>
      </w:r>
    </w:p>
    <w:p w:rsidR="005D7030" w:rsidRPr="00B073DC" w:rsidRDefault="005D703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r w:rsidR="00E83E26" w:rsidRPr="00B073DC">
        <w:rPr>
          <w:rFonts w:ascii="Times New Roman" w:hAnsi="Times New Roman" w:cs="Times New Roman"/>
          <w:sz w:val="24"/>
          <w:szCs w:val="24"/>
        </w:rPr>
        <w:t>Pulliam Street</w:t>
      </w:r>
    </w:p>
    <w:p w:rsidR="005D7030" w:rsidRPr="00B073DC" w:rsidRDefault="00E83E26" w:rsidP="005D7030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Washington Street </w:t>
      </w:r>
    </w:p>
    <w:p w:rsidR="005D7030" w:rsidRPr="00B073DC" w:rsidRDefault="00E83E2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ollard Blvd.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lastRenderedPageBreak/>
        <w:t>Right – Windsor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Ted Turner Drive</w:t>
      </w:r>
    </w:p>
    <w:p w:rsidR="005D7030" w:rsidRPr="00B073DC" w:rsidRDefault="005D703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Garnett Street</w:t>
      </w:r>
    </w:p>
    <w:p w:rsidR="005D7030" w:rsidRPr="00B073DC" w:rsidRDefault="005D703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Forsyth Street</w:t>
      </w:r>
    </w:p>
    <w:p w:rsidR="005D7030" w:rsidRPr="00B073DC" w:rsidRDefault="005D703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5D7030" w:rsidRPr="00B073DC" w:rsidRDefault="005D703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Street</w:t>
      </w:r>
    </w:p>
    <w:p w:rsidR="005D7030" w:rsidRPr="00B073DC" w:rsidRDefault="005D703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(Load/unload on Brotherton Street)</w:t>
      </w:r>
    </w:p>
    <w:p w:rsidR="004350A6" w:rsidRPr="00B073DC" w:rsidRDefault="004350A6" w:rsidP="00BA7BA8">
      <w:pPr>
        <w:rPr>
          <w:rFonts w:ascii="Times New Roman" w:hAnsi="Times New Roman" w:cs="Times New Roman"/>
          <w:sz w:val="24"/>
          <w:szCs w:val="24"/>
        </w:rPr>
      </w:pPr>
    </w:p>
    <w:p w:rsidR="002476C0" w:rsidRPr="00B24BAD" w:rsidRDefault="004350A6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49 from Peachtree/Brotherton (Garnett Station) to Metro </w:t>
      </w:r>
      <w:r w:rsidRPr="00B24BAD">
        <w:rPr>
          <w:rFonts w:ascii="Times New Roman" w:hAnsi="Times New Roman" w:cs="Times New Roman"/>
          <w:b/>
          <w:noProof/>
          <w:sz w:val="24"/>
          <w:szCs w:val="24"/>
          <w:u w:val="single"/>
        </w:rPr>
        <w:t>Transitional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Center</w:t>
      </w:r>
    </w:p>
    <w:p w:rsidR="00267CF4" w:rsidRPr="00B073DC" w:rsidRDefault="00267CF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eachtree Street</w:t>
      </w:r>
    </w:p>
    <w:p w:rsidR="00267CF4" w:rsidRPr="00B073DC" w:rsidRDefault="00267CF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Forsyth Street</w:t>
      </w:r>
    </w:p>
    <w:p w:rsidR="00267CF4" w:rsidRPr="00B073DC" w:rsidRDefault="00267CF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Garnett Street</w:t>
      </w:r>
    </w:p>
    <w:p w:rsidR="005608A4" w:rsidRPr="00B073DC" w:rsidRDefault="00267CF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Ted Turner Driv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indsor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Ralph David Abernathy </w:t>
      </w:r>
    </w:p>
    <w:p w:rsidR="004350A6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ollard Blvd.</w:t>
      </w:r>
      <w:r w:rsidR="004350A6" w:rsidRPr="00B073D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D7030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ashington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idge Avenu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Weyman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Hank Aaron Driv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Vanira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Connally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Tuskegee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Hill Street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lastRenderedPageBreak/>
        <w:t>Regular route</w:t>
      </w:r>
    </w:p>
    <w:p w:rsidR="005608A4" w:rsidRPr="00B073DC" w:rsidRDefault="005608A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7030" w:rsidRPr="00B24BAD" w:rsidRDefault="005D7030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50 from </w:t>
      </w:r>
      <w:r w:rsidR="009045A7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Midtown Station 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to Atlanta Industrial Park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Place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. Peachtree Street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side Drive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Donald Lee Hollowell Pkwy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A2693E" w:rsidRDefault="00A2693E" w:rsidP="00BA7BA8">
      <w:pPr>
        <w:rPr>
          <w:rFonts w:ascii="Times New Roman" w:hAnsi="Times New Roman" w:cs="Times New Roman"/>
          <w:sz w:val="24"/>
          <w:szCs w:val="24"/>
        </w:rPr>
      </w:pPr>
    </w:p>
    <w:p w:rsidR="00D04DDA" w:rsidRPr="00B24BAD" w:rsidRDefault="00D04DDA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INBOUND: Route #50 from Atlanta Industrial Park to Midtown </w:t>
      </w:r>
      <w:r w:rsidR="00B24BAD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tation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Donald Lee Hollowell Pkwy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side Drive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Into Midtown Station (Load/Unload)</w:t>
      </w:r>
    </w:p>
    <w:p w:rsidR="00D04DDA" w:rsidRPr="00B073DC" w:rsidRDefault="00D04DDA" w:rsidP="00BA7BA8">
      <w:pPr>
        <w:rPr>
          <w:rFonts w:ascii="Times New Roman" w:hAnsi="Times New Roman" w:cs="Times New Roman"/>
          <w:sz w:val="24"/>
          <w:szCs w:val="24"/>
        </w:rPr>
      </w:pPr>
    </w:p>
    <w:p w:rsidR="00D04DDA" w:rsidRPr="00B24BAD" w:rsidRDefault="008B7F2B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51 H.E. Holmes Station to Midtown Station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Joseph E. Boone Blvd.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side Drive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Cresent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Place (Load/Unload in front of Midtown Station)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</w:p>
    <w:p w:rsidR="008B7F2B" w:rsidRPr="00B24BAD" w:rsidRDefault="008B7F2B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51 Midtown Station to H.E. Holmes Station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eachtree Place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. Peachtree Street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10</w:t>
      </w:r>
      <w:r w:rsidRPr="00B073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73DC"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side Drive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E. Boone Blvd.</w:t>
      </w:r>
    </w:p>
    <w:p w:rsidR="008B7F2B" w:rsidRPr="00B073DC" w:rsidRDefault="008B7F2B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A2693E" w:rsidRDefault="00A2693E" w:rsidP="00BA7BA8">
      <w:pPr>
        <w:rPr>
          <w:rFonts w:ascii="Times New Roman" w:hAnsi="Times New Roman" w:cs="Times New Roman"/>
          <w:sz w:val="24"/>
          <w:szCs w:val="24"/>
        </w:rPr>
      </w:pPr>
    </w:p>
    <w:p w:rsidR="008B7F2B" w:rsidRPr="00B24BAD" w:rsidRDefault="00847D56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</w:t>
      </w:r>
      <w:r w:rsidR="008B7F2B" w:rsidRPr="00B24BAD">
        <w:rPr>
          <w:rFonts w:ascii="Times New Roman" w:hAnsi="Times New Roman" w:cs="Times New Roman"/>
          <w:b/>
          <w:sz w:val="24"/>
          <w:szCs w:val="24"/>
          <w:u w:val="single"/>
        </w:rPr>
        <w:t>BOUND: Route #55 from Jonesboro Road to Peachtree/Brotherton (Garnett Station)</w:t>
      </w:r>
    </w:p>
    <w:p w:rsidR="00847D56" w:rsidRPr="00B073DC" w:rsidRDefault="00847D56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Continue Pryor Street </w:t>
      </w:r>
      <w:r w:rsidRPr="00B073DC">
        <w:rPr>
          <w:rFonts w:ascii="Times New Roman" w:hAnsi="Times New Roman" w:cs="Times New Roman"/>
          <w:b/>
          <w:sz w:val="24"/>
          <w:szCs w:val="24"/>
        </w:rPr>
        <w:t>(DO NOT TURN ON WEYMAN AVE)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Central Avenue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ichardson Street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indsor Street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Ted Turner Drive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Garnett Street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Forsyth Street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Street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(Load/Unload on Brotherton Street)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</w:p>
    <w:p w:rsidR="00847D56" w:rsidRPr="00B24BAD" w:rsidRDefault="00847D56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55 from Peachtree/Brotherton (Garnett Station)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eachtree Street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Memorial Drive</w:t>
      </w:r>
    </w:p>
    <w:p w:rsidR="00847D56" w:rsidRPr="00B073DC" w:rsidRDefault="00847D56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ryor Street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University Avenue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F365D2" w:rsidRPr="00B073DC" w:rsidRDefault="00F365D2" w:rsidP="00BA7BA8">
      <w:pPr>
        <w:rPr>
          <w:rFonts w:ascii="Times New Roman" w:hAnsi="Times New Roman" w:cs="Times New Roman"/>
          <w:sz w:val="24"/>
          <w:szCs w:val="24"/>
        </w:rPr>
      </w:pPr>
    </w:p>
    <w:p w:rsidR="003027AA" w:rsidRPr="00B24BAD" w:rsidRDefault="003027AA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94 from Howell Mill Road/Spring Grove to West End Station via Ashby Station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Northside Drive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E. Boone</w:t>
      </w:r>
    </w:p>
    <w:p w:rsidR="003027AA" w:rsidRPr="00B073DC" w:rsidRDefault="003027AA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Joseph E. Lowery (</w:t>
      </w:r>
      <w:r w:rsidRPr="00B073DC">
        <w:rPr>
          <w:rFonts w:ascii="Times New Roman" w:hAnsi="Times New Roman" w:cs="Times New Roman"/>
          <w:b/>
          <w:sz w:val="24"/>
          <w:szCs w:val="24"/>
        </w:rPr>
        <w:t xml:space="preserve">Service Ashby Station) 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end Avenue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Lee Street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Into West End Station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</w:p>
    <w:p w:rsidR="003027AA" w:rsidRPr="00B24BAD" w:rsidRDefault="003027AA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94 from West End Station to Howell Mill Road/Spring Grove 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Lee Street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 End Avenue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E. Lowery (Service Ashby Station)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E. Boone</w:t>
      </w:r>
    </w:p>
    <w:p w:rsidR="003027AA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Northside Drive</w:t>
      </w:r>
    </w:p>
    <w:p w:rsidR="00090C6D" w:rsidRPr="00B073DC" w:rsidRDefault="003027AA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090C6D" w:rsidRPr="00B073DC" w:rsidRDefault="00090C6D" w:rsidP="00BA7BA8">
      <w:pPr>
        <w:rPr>
          <w:rFonts w:ascii="Times New Roman" w:hAnsi="Times New Roman" w:cs="Times New Roman"/>
          <w:sz w:val="24"/>
          <w:szCs w:val="24"/>
        </w:rPr>
      </w:pPr>
    </w:p>
    <w:p w:rsidR="00090C6D" w:rsidRPr="00B24BAD" w:rsidRDefault="00090C6D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INBOUND: Route #102 from </w:t>
      </w:r>
      <w:r w:rsidR="00F365D2" w:rsidRPr="00B24BAD">
        <w:rPr>
          <w:rFonts w:ascii="Times New Roman" w:hAnsi="Times New Roman" w:cs="Times New Roman"/>
          <w:b/>
          <w:sz w:val="24"/>
          <w:szCs w:val="24"/>
          <w:u w:val="single"/>
        </w:rPr>
        <w:t>Edgewood/Candler Park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0D7A92" w:rsidRPr="00B24BAD">
        <w:rPr>
          <w:rFonts w:ascii="Times New Roman" w:hAnsi="Times New Roman" w:cs="Times New Roman"/>
          <w:b/>
          <w:sz w:val="24"/>
          <w:szCs w:val="24"/>
          <w:u w:val="single"/>
        </w:rPr>
        <w:t>Sation</w:t>
      </w:r>
      <w:proofErr w:type="spellEnd"/>
      <w:r w:rsidR="000D7A92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to North Avenue</w:t>
      </w:r>
    </w:p>
    <w:p w:rsidR="00090C6D" w:rsidRPr="00B073DC" w:rsidRDefault="00090C6D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0D7A92" w:rsidRPr="00B073DC" w:rsidRDefault="000D7A92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 xml:space="preserve">Expect delays </w:t>
      </w:r>
      <w:r w:rsidR="00192835" w:rsidRPr="00B073DC">
        <w:rPr>
          <w:rFonts w:ascii="Times New Roman" w:hAnsi="Times New Roman" w:cs="Times New Roman"/>
          <w:b/>
          <w:sz w:val="24"/>
          <w:szCs w:val="24"/>
        </w:rPr>
        <w:t>crossing</w:t>
      </w:r>
      <w:r w:rsidRPr="00B073DC">
        <w:rPr>
          <w:rFonts w:ascii="Times New Roman" w:hAnsi="Times New Roman" w:cs="Times New Roman"/>
          <w:b/>
          <w:sz w:val="24"/>
          <w:szCs w:val="24"/>
        </w:rPr>
        <w:t xml:space="preserve"> North Highland.</w:t>
      </w:r>
    </w:p>
    <w:p w:rsidR="000D7A92" w:rsidRPr="00B073DC" w:rsidRDefault="000D7A92" w:rsidP="00BA7BA8">
      <w:pPr>
        <w:rPr>
          <w:rFonts w:ascii="Times New Roman" w:hAnsi="Times New Roman" w:cs="Times New Roman"/>
          <w:sz w:val="24"/>
          <w:szCs w:val="24"/>
        </w:rPr>
      </w:pPr>
    </w:p>
    <w:p w:rsidR="000D7A92" w:rsidRPr="00B24BAD" w:rsidRDefault="000D7A92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102 from North Avenue Station to Edgewood/Candler Park Station</w:t>
      </w:r>
    </w:p>
    <w:p w:rsidR="000D7A92" w:rsidRPr="00B073DC" w:rsidRDefault="000D7A92" w:rsidP="000D7A9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0D7A92" w:rsidRPr="00B073DC" w:rsidRDefault="000D7A92" w:rsidP="000D7A92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 xml:space="preserve">Expect delays </w:t>
      </w:r>
      <w:r w:rsidR="00192835" w:rsidRPr="00B073DC">
        <w:rPr>
          <w:rFonts w:ascii="Times New Roman" w:hAnsi="Times New Roman" w:cs="Times New Roman"/>
          <w:b/>
          <w:sz w:val="24"/>
          <w:szCs w:val="24"/>
        </w:rPr>
        <w:t>crossing</w:t>
      </w:r>
      <w:r w:rsidRPr="00B073DC">
        <w:rPr>
          <w:rFonts w:ascii="Times New Roman" w:hAnsi="Times New Roman" w:cs="Times New Roman"/>
          <w:b/>
          <w:sz w:val="24"/>
          <w:szCs w:val="24"/>
        </w:rPr>
        <w:t xml:space="preserve"> North Highland. </w:t>
      </w:r>
    </w:p>
    <w:p w:rsidR="000D7A92" w:rsidRPr="00B073DC" w:rsidRDefault="000D7A92" w:rsidP="00BA7BA8">
      <w:pPr>
        <w:rPr>
          <w:rFonts w:ascii="Times New Roman" w:hAnsi="Times New Roman" w:cs="Times New Roman"/>
          <w:sz w:val="24"/>
          <w:szCs w:val="24"/>
        </w:rPr>
      </w:pPr>
    </w:p>
    <w:p w:rsidR="00A2693E" w:rsidRDefault="00A2693E" w:rsidP="00BA7BA8">
      <w:pPr>
        <w:rPr>
          <w:rFonts w:ascii="Times New Roman" w:hAnsi="Times New Roman" w:cs="Times New Roman"/>
          <w:sz w:val="24"/>
          <w:szCs w:val="24"/>
        </w:rPr>
      </w:pPr>
    </w:p>
    <w:p w:rsidR="00525AB9" w:rsidRPr="00B24BAD" w:rsidRDefault="002229D8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</w:t>
      </w:r>
      <w:r w:rsidR="00090C6D" w:rsidRPr="00B24BAD">
        <w:rPr>
          <w:rFonts w:ascii="Times New Roman" w:hAnsi="Times New Roman" w:cs="Times New Roman"/>
          <w:b/>
          <w:sz w:val="24"/>
          <w:szCs w:val="24"/>
          <w:u w:val="single"/>
        </w:rPr>
        <w:t>UND: Route #107</w:t>
      </w:r>
      <w:r w:rsidR="00525AB9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from </w:t>
      </w:r>
      <w:r w:rsidR="00525AB9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Indian Creek Station to </w:t>
      </w:r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>Garnett Station</w:t>
      </w:r>
    </w:p>
    <w:p w:rsidR="00525AB9" w:rsidRPr="00B073DC" w:rsidRDefault="00525AB9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Memorial Drive</w:t>
      </w:r>
    </w:p>
    <w:p w:rsidR="00525AB9" w:rsidRPr="00B073DC" w:rsidRDefault="00535DE1" w:rsidP="00BA7B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</w:t>
      </w:r>
      <w:r w:rsidR="00525AB9" w:rsidRPr="00B073DC">
        <w:rPr>
          <w:rFonts w:ascii="Times New Roman" w:hAnsi="Times New Roman" w:cs="Times New Roman"/>
          <w:sz w:val="24"/>
          <w:szCs w:val="24"/>
        </w:rPr>
        <w:t xml:space="preserve"> – Boulevard </w:t>
      </w:r>
    </w:p>
    <w:p w:rsidR="00525AB9" w:rsidRPr="00B073DC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onto I-20 West</w:t>
      </w:r>
    </w:p>
    <w:p w:rsidR="00525AB9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Windsor Street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Ted Turner Drive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Peachtree Street to Brotherton Street</w:t>
      </w:r>
    </w:p>
    <w:p w:rsidR="00535DE1" w:rsidRPr="00B073DC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the line</w:t>
      </w:r>
    </w:p>
    <w:p w:rsidR="000D7A92" w:rsidRPr="00B073DC" w:rsidRDefault="000D7A92" w:rsidP="00BA7BA8">
      <w:pPr>
        <w:rPr>
          <w:rFonts w:ascii="Times New Roman" w:hAnsi="Times New Roman" w:cs="Times New Roman"/>
          <w:sz w:val="24"/>
          <w:szCs w:val="24"/>
        </w:rPr>
      </w:pPr>
    </w:p>
    <w:p w:rsidR="00525AB9" w:rsidRPr="00B24BAD" w:rsidRDefault="002229D8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</w:t>
      </w:r>
      <w:r w:rsidR="00525AB9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BOUND: Route #107 </w:t>
      </w:r>
      <w:proofErr w:type="gramStart"/>
      <w:r w:rsidR="00525AB9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from </w:t>
      </w:r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Garnett</w:t>
      </w:r>
      <w:proofErr w:type="gramEnd"/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525AB9" w:rsidRPr="00B24BAD">
        <w:rPr>
          <w:rFonts w:ascii="Times New Roman" w:hAnsi="Times New Roman" w:cs="Times New Roman"/>
          <w:b/>
          <w:sz w:val="24"/>
          <w:szCs w:val="24"/>
          <w:u w:val="single"/>
        </w:rPr>
        <w:t>Station to Indian Creek Station</w:t>
      </w:r>
    </w:p>
    <w:p w:rsidR="00525AB9" w:rsidRDefault="00535DE1" w:rsidP="00BA7BA8">
      <w:pPr>
        <w:rPr>
          <w:rFonts w:ascii="Times New Roman" w:hAnsi="Times New Roman" w:cs="Times New Roman"/>
          <w:sz w:val="24"/>
          <w:szCs w:val="24"/>
        </w:rPr>
      </w:pPr>
      <w:bookmarkStart w:id="2" w:name="_Hlk33449774"/>
      <w:r>
        <w:rPr>
          <w:rFonts w:ascii="Times New Roman" w:hAnsi="Times New Roman" w:cs="Times New Roman"/>
          <w:sz w:val="24"/>
          <w:szCs w:val="24"/>
        </w:rPr>
        <w:t>Right – Forsyth Street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Garnett Street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Ted Turner Drive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onto I-20 East</w:t>
      </w:r>
    </w:p>
    <w:bookmarkEnd w:id="2"/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n Blvd.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Blvd.</w:t>
      </w:r>
    </w:p>
    <w:p w:rsidR="00535DE1" w:rsidRPr="00B073DC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Memorial Drive</w:t>
      </w:r>
    </w:p>
    <w:p w:rsidR="00525AB9" w:rsidRPr="00B073DC" w:rsidRDefault="00525AB9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525AB9" w:rsidRPr="00B073DC" w:rsidRDefault="00525AB9" w:rsidP="00BA7BA8">
      <w:pPr>
        <w:rPr>
          <w:rFonts w:ascii="Times New Roman" w:hAnsi="Times New Roman" w:cs="Times New Roman"/>
          <w:sz w:val="24"/>
          <w:szCs w:val="24"/>
        </w:rPr>
      </w:pPr>
    </w:p>
    <w:p w:rsidR="002229D8" w:rsidRPr="00B24BAD" w:rsidRDefault="00525AB9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186 from </w:t>
      </w:r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>Garnett</w:t>
      </w:r>
      <w:r w:rsidR="002229D8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Station to Rainbow Drive/South Dekalb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Forsyth Stree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Garnett Stree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Ted Turner Drive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onto I-20 East Ramp</w:t>
      </w:r>
    </w:p>
    <w:p w:rsidR="001D1111" w:rsidRPr="00B073DC" w:rsidRDefault="001D1111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1D1111" w:rsidRPr="00B073DC" w:rsidRDefault="001D1111" w:rsidP="00BA7BA8">
      <w:pPr>
        <w:rPr>
          <w:rFonts w:ascii="Times New Roman" w:hAnsi="Times New Roman" w:cs="Times New Roman"/>
          <w:sz w:val="24"/>
          <w:szCs w:val="24"/>
        </w:rPr>
      </w:pPr>
    </w:p>
    <w:p w:rsidR="00535DE1" w:rsidRDefault="00535DE1" w:rsidP="00BA7BA8">
      <w:pPr>
        <w:rPr>
          <w:rFonts w:ascii="Times New Roman" w:hAnsi="Times New Roman" w:cs="Times New Roman"/>
          <w:b/>
          <w:sz w:val="24"/>
          <w:szCs w:val="24"/>
        </w:rPr>
      </w:pPr>
    </w:p>
    <w:p w:rsidR="001D1111" w:rsidRPr="00B24BAD" w:rsidRDefault="001D1111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INBOUND: Route #186 from Rainbow Drive/South DeKalb to </w:t>
      </w:r>
      <w:r w:rsidR="00535DE1" w:rsidRPr="00B24BAD">
        <w:rPr>
          <w:rFonts w:ascii="Times New Roman" w:hAnsi="Times New Roman" w:cs="Times New Roman"/>
          <w:b/>
          <w:sz w:val="24"/>
          <w:szCs w:val="24"/>
          <w:u w:val="single"/>
        </w:rPr>
        <w:t>Garnett</w:t>
      </w: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Station</w:t>
      </w:r>
    </w:p>
    <w:p w:rsidR="00535DE1" w:rsidRPr="00B073DC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I-20 Wes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Windsor Stree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Ted Turner Drive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Peachtree Street to Brotherton Stree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the line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</w:p>
    <w:p w:rsidR="00535DE1" w:rsidRPr="00B24BAD" w:rsidRDefault="00535DE1" w:rsidP="00535DE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809 from Lindbergh Center Station to King Memorial Station</w:t>
      </w:r>
    </w:p>
    <w:p w:rsidR="00535DE1" w:rsidRPr="00535DE1" w:rsidRDefault="00535DE1" w:rsidP="00535DE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Expect slight delays at Monroe Drive and Virginia Ave.)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Regular route up to Chamberlain Street (after Edgewood Avenue)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Chamberlain Stree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W.H. Borders Senior Drive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/ Unload on the corner of Decatur Street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the line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</w:p>
    <w:p w:rsidR="00535DE1" w:rsidRPr="00B24BAD" w:rsidRDefault="00535DE1" w:rsidP="00535DE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809 from King Memorial Station to Lindbergh Center Station</w:t>
      </w:r>
    </w:p>
    <w:p w:rsidR="00535DE1" w:rsidRPr="00535DE1" w:rsidRDefault="00535DE1" w:rsidP="00535DE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Expect slight delays at Auburn Avenue and Blvd.)</w:t>
      </w:r>
    </w:p>
    <w:p w:rsidR="00535DE1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Decatur Street</w:t>
      </w:r>
    </w:p>
    <w:p w:rsidR="00535DE1" w:rsidRPr="00B073DC" w:rsidRDefault="00535DE1" w:rsidP="00535D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r route</w:t>
      </w:r>
    </w:p>
    <w:p w:rsidR="00535DE1" w:rsidRPr="00B073DC" w:rsidRDefault="00535DE1" w:rsidP="00535DE1">
      <w:pPr>
        <w:rPr>
          <w:rFonts w:ascii="Times New Roman" w:hAnsi="Times New Roman" w:cs="Times New Roman"/>
          <w:sz w:val="24"/>
          <w:szCs w:val="24"/>
        </w:rPr>
      </w:pPr>
    </w:p>
    <w:p w:rsidR="005F2E3C" w:rsidRPr="00A2693E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2E3C"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</w:t>
      </w:r>
      <w:r w:rsidR="005F2E3C" w:rsidRPr="00B24BAD">
        <w:rPr>
          <w:rFonts w:ascii="Times New Roman" w:hAnsi="Times New Roman" w:cs="Times New Roman"/>
          <w:b/>
          <w:noProof/>
          <w:sz w:val="24"/>
          <w:szCs w:val="24"/>
          <w:u w:val="single"/>
        </w:rPr>
        <w:t>: Route</w:t>
      </w:r>
      <w:r w:rsidR="005F2E3C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 #813 Westlake Station to Peachtree/Brotherton Street</w:t>
      </w:r>
    </w:p>
    <w:p w:rsidR="005F2E3C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Fair Street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r w:rsidRPr="00B073DC">
        <w:rPr>
          <w:rFonts w:ascii="Times New Roman" w:hAnsi="Times New Roman" w:cs="Times New Roman"/>
          <w:noProof/>
          <w:sz w:val="24"/>
          <w:szCs w:val="24"/>
        </w:rPr>
        <w:t>Agnes</w:t>
      </w:r>
      <w:r w:rsidRPr="00B073DC">
        <w:rPr>
          <w:rFonts w:ascii="Times New Roman" w:hAnsi="Times New Roman" w:cs="Times New Roman"/>
          <w:sz w:val="24"/>
          <w:szCs w:val="24"/>
        </w:rPr>
        <w:t xml:space="preserve"> Jones Place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view Drive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Joseph Lowery Blvd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 End Avenue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estview Drive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Chapel Street</w:t>
      </w:r>
    </w:p>
    <w:p w:rsidR="000A75D8" w:rsidRPr="00B073DC" w:rsidRDefault="000A75D8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>Right turn at 1</w:t>
      </w:r>
      <w:r w:rsidRPr="00B073DC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B073DC">
        <w:rPr>
          <w:rFonts w:ascii="Times New Roman" w:hAnsi="Times New Roman" w:cs="Times New Roman"/>
          <w:b/>
          <w:sz w:val="24"/>
          <w:szCs w:val="24"/>
        </w:rPr>
        <w:t xml:space="preserve"> Traffic Light (Northside Drive)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under the bridge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hitehall Street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Forsyth Street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Trinity Avenue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Street</w:t>
      </w:r>
    </w:p>
    <w:p w:rsidR="000A75D8" w:rsidRPr="00B073DC" w:rsidRDefault="000A75D8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>(Load/unload on Brotherton/Peachtree Street)</w:t>
      </w:r>
    </w:p>
    <w:p w:rsidR="00A2693E" w:rsidRDefault="00A2693E" w:rsidP="00BA7BA8">
      <w:pPr>
        <w:rPr>
          <w:rFonts w:ascii="Times New Roman" w:hAnsi="Times New Roman" w:cs="Times New Roman"/>
          <w:sz w:val="24"/>
          <w:szCs w:val="24"/>
        </w:rPr>
      </w:pPr>
    </w:p>
    <w:p w:rsidR="000A75D8" w:rsidRPr="00B24BAD" w:rsidRDefault="000A75D8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813 from Peachtree/Brotherton (Garnett Station) to Westlake Station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Continue Peachtree Street </w:t>
      </w:r>
      <w:r w:rsidR="00A2693E">
        <w:rPr>
          <w:rFonts w:ascii="Times New Roman" w:hAnsi="Times New Roman" w:cs="Times New Roman"/>
          <w:sz w:val="24"/>
          <w:szCs w:val="24"/>
        </w:rPr>
        <w:t>onto</w:t>
      </w:r>
      <w:r w:rsidRPr="00B073DC">
        <w:rPr>
          <w:rFonts w:ascii="Times New Roman" w:hAnsi="Times New Roman" w:cs="Times New Roman"/>
          <w:sz w:val="24"/>
          <w:szCs w:val="24"/>
        </w:rPr>
        <w:t xml:space="preserve"> Whitehall Street</w:t>
      </w:r>
    </w:p>
    <w:p w:rsidR="000A75D8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Northside Drive</w:t>
      </w:r>
    </w:p>
    <w:p w:rsidR="00677534" w:rsidRPr="00B073DC" w:rsidRDefault="000A75D8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- Chapel Street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estend Drive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estend Avenue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Joesph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Lowery Blvd.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Westview Drive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Agnes Jones Place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Fair Street </w:t>
      </w:r>
    </w:p>
    <w:p w:rsidR="00677534" w:rsidRPr="00B073DC" w:rsidRDefault="00677534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lastRenderedPageBreak/>
        <w:t>Regular route</w:t>
      </w:r>
    </w:p>
    <w:p w:rsidR="00A2693E" w:rsidRDefault="00A2693E" w:rsidP="00F365D2">
      <w:pPr>
        <w:rPr>
          <w:rFonts w:ascii="Times New Roman" w:hAnsi="Times New Roman" w:cs="Times New Roman"/>
          <w:sz w:val="24"/>
          <w:szCs w:val="24"/>
        </w:rPr>
      </w:pPr>
    </w:p>
    <w:p w:rsidR="00F365D2" w:rsidRPr="00B24BAD" w:rsidRDefault="00F365D2" w:rsidP="00F365D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UTBOUND: Route #816 from Civic Center Station to Michael Street/Rollins Way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est Peachtree Street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ine Street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eachtree Street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alph McGill Blvd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F365D2" w:rsidRPr="00B073DC" w:rsidRDefault="00F365D2" w:rsidP="00F365D2">
      <w:pPr>
        <w:rPr>
          <w:rFonts w:ascii="Times New Roman" w:hAnsi="Times New Roman" w:cs="Times New Roman"/>
          <w:b/>
          <w:sz w:val="24"/>
          <w:szCs w:val="24"/>
        </w:rPr>
      </w:pPr>
      <w:r w:rsidRPr="00B073DC">
        <w:rPr>
          <w:rFonts w:ascii="Times New Roman" w:hAnsi="Times New Roman" w:cs="Times New Roman"/>
          <w:b/>
          <w:sz w:val="24"/>
          <w:szCs w:val="24"/>
        </w:rPr>
        <w:t>(Route #816 will experience delays along the route</w:t>
      </w:r>
      <w:r w:rsidR="008E5F6C" w:rsidRPr="00B073DC">
        <w:rPr>
          <w:rFonts w:ascii="Times New Roman" w:hAnsi="Times New Roman" w:cs="Times New Roman"/>
          <w:b/>
          <w:sz w:val="24"/>
          <w:szCs w:val="24"/>
        </w:rPr>
        <w:t>)</w:t>
      </w:r>
      <w:r w:rsidRPr="00B073D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</w:p>
    <w:p w:rsidR="00F365D2" w:rsidRPr="00B24BAD" w:rsidRDefault="00F365D2" w:rsidP="00F365D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816 from Michael Street/Rollins Way to Civic Center Station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Regular route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Ralph McGill Blvd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ross over Peachtree Street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est Peachtree Street</w:t>
      </w:r>
    </w:p>
    <w:p w:rsidR="00F365D2" w:rsidRPr="00B073DC" w:rsidRDefault="00F365D2" w:rsidP="00F365D2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oad/Unload at Civ</w:t>
      </w:r>
      <w:r w:rsidR="00F53274">
        <w:rPr>
          <w:rFonts w:ascii="Times New Roman" w:hAnsi="Times New Roman" w:cs="Times New Roman"/>
          <w:sz w:val="24"/>
          <w:szCs w:val="24"/>
        </w:rPr>
        <w:t>i</w:t>
      </w:r>
      <w:r w:rsidRPr="00B073DC">
        <w:rPr>
          <w:rFonts w:ascii="Times New Roman" w:hAnsi="Times New Roman" w:cs="Times New Roman"/>
          <w:sz w:val="24"/>
          <w:szCs w:val="24"/>
        </w:rPr>
        <w:t xml:space="preserve">c Center Station </w:t>
      </w:r>
    </w:p>
    <w:p w:rsidR="00F365D2" w:rsidRPr="00B073DC" w:rsidRDefault="00F365D2" w:rsidP="00BA7BA8">
      <w:pPr>
        <w:rPr>
          <w:rFonts w:ascii="Times New Roman" w:hAnsi="Times New Roman" w:cs="Times New Roman"/>
          <w:sz w:val="24"/>
          <w:szCs w:val="24"/>
        </w:rPr>
      </w:pPr>
    </w:p>
    <w:p w:rsidR="00B32669" w:rsidRPr="00B24BAD" w:rsidRDefault="005F2E3C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O</w:t>
      </w:r>
      <w:r w:rsidR="00B32669" w:rsidRPr="00B24BAD">
        <w:rPr>
          <w:rFonts w:ascii="Times New Roman" w:hAnsi="Times New Roman" w:cs="Times New Roman"/>
          <w:b/>
          <w:sz w:val="24"/>
          <w:szCs w:val="24"/>
          <w:u w:val="single"/>
        </w:rPr>
        <w:t>UTBOUND: Route #832 from West End Station to Woodland Avenue/Custer Avenu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Continue Ralph David Abernathy 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Pollard Blvd.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Washington Street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idge Avenu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Weyman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Hank Aaron Driv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Vanira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Connally Street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Tuskegee Street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Hill Street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Kendrick Ave.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Cherokee Avenu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Robinson Avenu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Boulevard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Atlanta Avenue 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3275C0" w:rsidRPr="00B073DC" w:rsidRDefault="003275C0" w:rsidP="00BA7BA8">
      <w:pPr>
        <w:rPr>
          <w:rFonts w:ascii="Times New Roman" w:hAnsi="Times New Roman" w:cs="Times New Roman"/>
          <w:sz w:val="24"/>
          <w:szCs w:val="24"/>
        </w:rPr>
      </w:pPr>
    </w:p>
    <w:p w:rsidR="003275C0" w:rsidRPr="00B24BAD" w:rsidRDefault="003275C0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832 from Woodland/Custer Avenue to West End Station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Atlanta Avenu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Boulevard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Robinson Avenu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Cherokee Avenu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Kendrick Avenu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Hill Street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Tuskegee Street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Connally Street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lastRenderedPageBreak/>
        <w:t xml:space="preserve">Lef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Vanira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Left – Hank Aaron Driv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Right – </w:t>
      </w:r>
      <w:proofErr w:type="spellStart"/>
      <w:r w:rsidRPr="00B073DC">
        <w:rPr>
          <w:rFonts w:ascii="Times New Roman" w:hAnsi="Times New Roman" w:cs="Times New Roman"/>
          <w:sz w:val="24"/>
          <w:szCs w:val="24"/>
        </w:rPr>
        <w:t>Weyman</w:t>
      </w:r>
      <w:proofErr w:type="spellEnd"/>
      <w:r w:rsidRPr="00B073DC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ight – Washington Street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Continue Pollard Blvd.</w:t>
      </w:r>
    </w:p>
    <w:p w:rsidR="005F2E3C" w:rsidRPr="00B073DC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 xml:space="preserve">Left – Ralph David Abernathy </w:t>
      </w:r>
    </w:p>
    <w:p w:rsidR="000D7A92" w:rsidRDefault="005F2E3C" w:rsidP="00BA7BA8">
      <w:pPr>
        <w:rPr>
          <w:rFonts w:ascii="Times New Roman" w:hAnsi="Times New Roman" w:cs="Times New Roman"/>
          <w:sz w:val="24"/>
          <w:szCs w:val="24"/>
        </w:rPr>
      </w:pPr>
      <w:r w:rsidRPr="00B073DC">
        <w:rPr>
          <w:rFonts w:ascii="Times New Roman" w:hAnsi="Times New Roman" w:cs="Times New Roman"/>
          <w:sz w:val="24"/>
          <w:szCs w:val="24"/>
        </w:rPr>
        <w:t>Regular route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</w:p>
    <w:p w:rsidR="000D7A92" w:rsidRPr="00A2693E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7A92" w:rsidRPr="00B24BAD">
        <w:rPr>
          <w:rFonts w:ascii="Times New Roman" w:hAnsi="Times New Roman" w:cs="Times New Roman"/>
          <w:b/>
          <w:sz w:val="24"/>
          <w:szCs w:val="24"/>
          <w:u w:val="single"/>
        </w:rPr>
        <w:t xml:space="preserve">OUTBOUND: Route #899 from North Avenue Station to King Memorial </w:t>
      </w:r>
      <w:r w:rsidR="00A2693E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0D7A92" w:rsidRPr="00B24BAD">
        <w:rPr>
          <w:rFonts w:ascii="Times New Roman" w:hAnsi="Times New Roman" w:cs="Times New Roman"/>
          <w:b/>
          <w:sz w:val="24"/>
          <w:szCs w:val="24"/>
          <w:u w:val="single"/>
        </w:rPr>
        <w:t>tation</w:t>
      </w:r>
    </w:p>
    <w:p w:rsidR="000D7A92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="000D7A92" w:rsidRPr="00F23C16">
        <w:rPr>
          <w:rFonts w:ascii="Times New Roman" w:hAnsi="Times New Roman" w:cs="Times New Roman"/>
          <w:sz w:val="24"/>
          <w:szCs w:val="24"/>
        </w:rPr>
        <w:t>egular route</w:t>
      </w:r>
      <w:r>
        <w:rPr>
          <w:rFonts w:ascii="Times New Roman" w:hAnsi="Times New Roman" w:cs="Times New Roman"/>
          <w:sz w:val="24"/>
          <w:szCs w:val="24"/>
        </w:rPr>
        <w:t xml:space="preserve"> up to Chamberlain Street (After Edgewood Avenue)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– Chamberlain Street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W.H. Borders Sr. Drive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/ Unload at Decatur Street</w:t>
      </w:r>
    </w:p>
    <w:p w:rsidR="00535DE1" w:rsidRPr="00F23C16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of the line</w:t>
      </w:r>
    </w:p>
    <w:p w:rsidR="000D7A92" w:rsidRPr="00535DE1" w:rsidRDefault="000D7A92" w:rsidP="00BA7BA8">
      <w:pPr>
        <w:rPr>
          <w:rFonts w:ascii="Times New Roman" w:hAnsi="Times New Roman" w:cs="Times New Roman"/>
          <w:b/>
          <w:sz w:val="24"/>
          <w:szCs w:val="24"/>
        </w:rPr>
      </w:pPr>
      <w:r w:rsidRPr="00535DE1">
        <w:rPr>
          <w:rFonts w:ascii="Times New Roman" w:hAnsi="Times New Roman" w:cs="Times New Roman"/>
          <w:b/>
          <w:sz w:val="24"/>
          <w:szCs w:val="24"/>
        </w:rPr>
        <w:t xml:space="preserve">Expect delays on Ralph McGill Blvd. </w:t>
      </w:r>
    </w:p>
    <w:p w:rsidR="008E5F6C" w:rsidRPr="00F23C16" w:rsidRDefault="008E5F6C" w:rsidP="00BA7BA8">
      <w:pPr>
        <w:rPr>
          <w:rFonts w:ascii="Times New Roman" w:hAnsi="Times New Roman" w:cs="Times New Roman"/>
          <w:sz w:val="24"/>
          <w:szCs w:val="24"/>
        </w:rPr>
      </w:pPr>
    </w:p>
    <w:p w:rsidR="000D7A92" w:rsidRPr="00B24BAD" w:rsidRDefault="000D7A92" w:rsidP="00BA7BA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BAD">
        <w:rPr>
          <w:rFonts w:ascii="Times New Roman" w:hAnsi="Times New Roman" w:cs="Times New Roman"/>
          <w:b/>
          <w:sz w:val="24"/>
          <w:szCs w:val="24"/>
          <w:u w:val="single"/>
        </w:rPr>
        <w:t>INBOUND: Route #899 from King Memorial Station to North Avenue Station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– Decatur Street</w:t>
      </w:r>
    </w:p>
    <w:p w:rsid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 w:rsidRPr="00535DE1">
        <w:rPr>
          <w:rFonts w:ascii="Times New Roman" w:hAnsi="Times New Roman" w:cs="Times New Roman"/>
          <w:sz w:val="24"/>
          <w:szCs w:val="24"/>
        </w:rPr>
        <w:t xml:space="preserve">Left – Jackson Street </w:t>
      </w:r>
    </w:p>
    <w:p w:rsidR="00535DE1" w:rsidRPr="00535DE1" w:rsidRDefault="00535DE1" w:rsidP="00BA7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r route</w:t>
      </w:r>
    </w:p>
    <w:p w:rsidR="00A2693E" w:rsidRDefault="000D7A92" w:rsidP="00A2693E">
      <w:pPr>
        <w:rPr>
          <w:b/>
        </w:rPr>
      </w:pPr>
      <w:r w:rsidRPr="00535DE1">
        <w:rPr>
          <w:rFonts w:ascii="Times New Roman" w:hAnsi="Times New Roman" w:cs="Times New Roman"/>
          <w:b/>
          <w:sz w:val="24"/>
          <w:szCs w:val="24"/>
        </w:rPr>
        <w:t>Expect delays on Ralph McGill Blvd.</w:t>
      </w:r>
    </w:p>
    <w:p w:rsidR="00B61470" w:rsidRPr="00A2693E" w:rsidRDefault="00B61470" w:rsidP="00A2693E">
      <w:pPr>
        <w:rPr>
          <w:b/>
          <w:bCs/>
        </w:rPr>
      </w:pPr>
      <w:bookmarkStart w:id="3" w:name="_Hlk159498883"/>
      <w:bookmarkStart w:id="4" w:name="_GoBack"/>
      <w:r w:rsidRPr="00A2693E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DUE TO </w:t>
      </w:r>
      <w:r w:rsidR="00E2621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HE PUBLIX ATLANTA MARATHON AND HALF MARATHON ON SUNDAY, FEBRUARY 25, 2024, STARTING AT 6:00 A.M. UNTIL 4:00 P.M., </w:t>
      </w:r>
      <w:r w:rsidRPr="00A2693E">
        <w:rPr>
          <w:rFonts w:ascii="Times New Roman" w:eastAsia="Calibri" w:hAnsi="Times New Roman" w:cs="Times New Roman"/>
          <w:b/>
          <w:bCs/>
          <w:sz w:val="24"/>
          <w:szCs w:val="24"/>
        </w:rPr>
        <w:t>BUS ROUTES WILL BE DIVERTED FROM THE DOWNTOWN AREA TO RAIL STATIONS.</w:t>
      </w:r>
    </w:p>
    <w:bookmarkEnd w:id="3"/>
    <w:bookmarkEnd w:id="4"/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D66CB7">
        <w:rPr>
          <w:rFonts w:ascii="Times New Roman" w:eastAsia="Calibri" w:hAnsi="Times New Roman" w:cs="Times New Roman"/>
          <w:b/>
          <w:sz w:val="24"/>
          <w:szCs w:val="24"/>
        </w:rPr>
        <w:t>The following Routes will be diverted to Garnett Station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40 Downtown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42 Pryor Road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49 McDonough Boulevard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55 Jonesboro Road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813 Atlanta University Center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21 Memorial Drive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D5553">
        <w:rPr>
          <w:rFonts w:ascii="Times New Roman" w:eastAsia="Calibri" w:hAnsi="Times New Roman" w:cs="Times New Roman"/>
          <w:sz w:val="24"/>
          <w:szCs w:val="24"/>
        </w:rPr>
        <w:t>Route #107 Glenwood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186 Rainbow Drive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1D5553">
        <w:rPr>
          <w:rFonts w:ascii="Times New Roman" w:eastAsia="Calibri" w:hAnsi="Times New Roman" w:cs="Times New Roman"/>
          <w:b/>
          <w:sz w:val="24"/>
          <w:szCs w:val="24"/>
        </w:rPr>
        <w:t>The following Routes will be diverted to Midtown Station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D66CB7">
        <w:rPr>
          <w:rFonts w:ascii="Times New Roman" w:eastAsia="Calibri" w:hAnsi="Times New Roman" w:cs="Times New Roman"/>
          <w:sz w:val="24"/>
          <w:szCs w:val="24"/>
        </w:rPr>
        <w:t>Route #26 Marietta Street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D5553">
        <w:rPr>
          <w:rFonts w:ascii="Times New Roman" w:eastAsia="Calibri" w:hAnsi="Times New Roman" w:cs="Times New Roman"/>
          <w:sz w:val="24"/>
          <w:szCs w:val="24"/>
        </w:rPr>
        <w:t>Route #50 Donald Lee Hollowell Parkway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D5553">
        <w:rPr>
          <w:rFonts w:ascii="Times New Roman" w:eastAsia="Calibri" w:hAnsi="Times New Roman" w:cs="Times New Roman"/>
          <w:sz w:val="24"/>
          <w:szCs w:val="24"/>
        </w:rPr>
        <w:t>Route #51 Joseph E. Boone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1D5553">
        <w:rPr>
          <w:rFonts w:ascii="Times New Roman" w:eastAsia="Calibri" w:hAnsi="Times New Roman" w:cs="Times New Roman"/>
          <w:b/>
          <w:sz w:val="24"/>
          <w:szCs w:val="24"/>
        </w:rPr>
        <w:t>The following Route will be diverted to West End Station</w:t>
      </w:r>
    </w:p>
    <w:p w:rsidR="00B61470" w:rsidRPr="001D5553" w:rsidRDefault="00B61470" w:rsidP="00B6147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1D5553">
        <w:rPr>
          <w:rFonts w:ascii="Times New Roman" w:eastAsia="Calibri" w:hAnsi="Times New Roman" w:cs="Times New Roman"/>
          <w:sz w:val="24"/>
          <w:szCs w:val="24"/>
        </w:rPr>
        <w:t>Route #3 Auburn Avenue</w:t>
      </w:r>
    </w:p>
    <w:p w:rsidR="00B61470" w:rsidRPr="00D66CB7" w:rsidRDefault="00B61470" w:rsidP="00B61470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B61470">
        <w:rPr>
          <w:rFonts w:ascii="Times New Roman" w:eastAsia="Calibri" w:hAnsi="Times New Roman" w:cs="Times New Roman"/>
          <w:b/>
          <w:sz w:val="24"/>
          <w:szCs w:val="24"/>
        </w:rPr>
        <w:t xml:space="preserve">The following Route will be diverted to Civic Center Station </w:t>
      </w:r>
    </w:p>
    <w:p w:rsidR="00B61470" w:rsidRDefault="00B61470" w:rsidP="009D0D86">
      <w:pPr>
        <w:spacing w:after="200" w:line="276" w:lineRule="auto"/>
      </w:pPr>
      <w:r w:rsidRPr="001D5553">
        <w:rPr>
          <w:rFonts w:ascii="Times New Roman" w:eastAsia="Calibri" w:hAnsi="Times New Roman" w:cs="Times New Roman"/>
          <w:sz w:val="24"/>
          <w:szCs w:val="24"/>
        </w:rPr>
        <w:t>Route #816 North Highland Avenue</w:t>
      </w:r>
    </w:p>
    <w:p w:rsidR="00D55DC7" w:rsidRDefault="00D55DC7"/>
    <w:p w:rsidR="00B837C0" w:rsidRDefault="00D55DC7">
      <w:r>
        <w:t xml:space="preserve">  </w:t>
      </w:r>
      <w:r w:rsidR="00F349EF">
        <w:t xml:space="preserve"> </w:t>
      </w:r>
      <w:r w:rsidR="00B837C0">
        <w:t xml:space="preserve"> </w:t>
      </w:r>
    </w:p>
    <w:p w:rsidR="001D3859" w:rsidRDefault="001D3859"/>
    <w:p w:rsidR="001D3859" w:rsidRDefault="001D3859"/>
    <w:sectPr w:rsidR="001D3859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22D" w:rsidRDefault="0074122D" w:rsidP="00487A14">
      <w:pPr>
        <w:spacing w:after="0" w:line="240" w:lineRule="auto"/>
      </w:pPr>
      <w:r>
        <w:separator/>
      </w:r>
    </w:p>
  </w:endnote>
  <w:endnote w:type="continuationSeparator" w:id="0">
    <w:p w:rsidR="0074122D" w:rsidRDefault="0074122D" w:rsidP="00487A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660313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E5F6C" w:rsidRDefault="008E5F6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537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537A"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E5F6C" w:rsidRDefault="008E5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22D" w:rsidRDefault="0074122D" w:rsidP="00487A14">
      <w:pPr>
        <w:spacing w:after="0" w:line="240" w:lineRule="auto"/>
      </w:pPr>
      <w:r>
        <w:separator/>
      </w:r>
    </w:p>
  </w:footnote>
  <w:footnote w:type="continuationSeparator" w:id="0">
    <w:p w:rsidR="0074122D" w:rsidRDefault="0074122D" w:rsidP="00487A1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EwNLAwMjcxNDRW0lEKTi0uzszPAymwqAUA/C6v6ywAAAA="/>
  </w:docVars>
  <w:rsids>
    <w:rsidRoot w:val="001D3859"/>
    <w:rsid w:val="00044C92"/>
    <w:rsid w:val="000512E4"/>
    <w:rsid w:val="00090C6D"/>
    <w:rsid w:val="000A75D8"/>
    <w:rsid w:val="000B5115"/>
    <w:rsid w:val="000D7A92"/>
    <w:rsid w:val="00192835"/>
    <w:rsid w:val="001C10DB"/>
    <w:rsid w:val="001D1111"/>
    <w:rsid w:val="001D259D"/>
    <w:rsid w:val="001D3859"/>
    <w:rsid w:val="002229D8"/>
    <w:rsid w:val="002346B6"/>
    <w:rsid w:val="002476C0"/>
    <w:rsid w:val="00267CF4"/>
    <w:rsid w:val="002A3549"/>
    <w:rsid w:val="003027AA"/>
    <w:rsid w:val="003132FB"/>
    <w:rsid w:val="003275C0"/>
    <w:rsid w:val="003900EB"/>
    <w:rsid w:val="003F3C1B"/>
    <w:rsid w:val="004350A6"/>
    <w:rsid w:val="00452A0A"/>
    <w:rsid w:val="00485A3A"/>
    <w:rsid w:val="00487A14"/>
    <w:rsid w:val="004A40BB"/>
    <w:rsid w:val="004E4952"/>
    <w:rsid w:val="0052131A"/>
    <w:rsid w:val="00525AB9"/>
    <w:rsid w:val="0053537A"/>
    <w:rsid w:val="00535DE1"/>
    <w:rsid w:val="005608A4"/>
    <w:rsid w:val="005D7030"/>
    <w:rsid w:val="005F0C52"/>
    <w:rsid w:val="005F2E3C"/>
    <w:rsid w:val="00604077"/>
    <w:rsid w:val="00631F98"/>
    <w:rsid w:val="00677534"/>
    <w:rsid w:val="006B358A"/>
    <w:rsid w:val="0074122D"/>
    <w:rsid w:val="00847D56"/>
    <w:rsid w:val="00863420"/>
    <w:rsid w:val="008B7F2B"/>
    <w:rsid w:val="008E5F6C"/>
    <w:rsid w:val="009045A7"/>
    <w:rsid w:val="009360EE"/>
    <w:rsid w:val="009913C0"/>
    <w:rsid w:val="0099349E"/>
    <w:rsid w:val="009A6C5F"/>
    <w:rsid w:val="009D0D86"/>
    <w:rsid w:val="00A2693E"/>
    <w:rsid w:val="00A5544A"/>
    <w:rsid w:val="00A57010"/>
    <w:rsid w:val="00A912AD"/>
    <w:rsid w:val="00B073DC"/>
    <w:rsid w:val="00B24BAD"/>
    <w:rsid w:val="00B32669"/>
    <w:rsid w:val="00B61470"/>
    <w:rsid w:val="00B837C0"/>
    <w:rsid w:val="00BA7BA8"/>
    <w:rsid w:val="00C2525E"/>
    <w:rsid w:val="00C3244A"/>
    <w:rsid w:val="00C8259A"/>
    <w:rsid w:val="00D01322"/>
    <w:rsid w:val="00D04DDA"/>
    <w:rsid w:val="00D26002"/>
    <w:rsid w:val="00D55DC7"/>
    <w:rsid w:val="00DB2CE7"/>
    <w:rsid w:val="00E26210"/>
    <w:rsid w:val="00E410F5"/>
    <w:rsid w:val="00E54D5F"/>
    <w:rsid w:val="00E83E26"/>
    <w:rsid w:val="00E87E25"/>
    <w:rsid w:val="00F23C16"/>
    <w:rsid w:val="00F242F4"/>
    <w:rsid w:val="00F349EF"/>
    <w:rsid w:val="00F365D2"/>
    <w:rsid w:val="00F53274"/>
    <w:rsid w:val="00F95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10C7EB"/>
  <w15:chartTrackingRefBased/>
  <w15:docId w15:val="{23BB3F4C-861D-4418-977C-9A7B9054E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7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A1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A14"/>
  </w:style>
  <w:style w:type="paragraph" w:styleId="Footer">
    <w:name w:val="footer"/>
    <w:basedOn w:val="Normal"/>
    <w:link w:val="FooterChar"/>
    <w:uiPriority w:val="99"/>
    <w:unhideWhenUsed/>
    <w:rsid w:val="00487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7</TotalTime>
  <Pages>16</Pages>
  <Words>1874</Words>
  <Characters>10824</Characters>
  <Application>Microsoft Office Word</Application>
  <DocSecurity>0</DocSecurity>
  <Lines>451</Lines>
  <Paragraphs>3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Walden</dc:creator>
  <cp:keywords/>
  <dc:description/>
  <cp:lastModifiedBy>Henry, Marshalle</cp:lastModifiedBy>
  <cp:revision>3</cp:revision>
  <cp:lastPrinted>2024-02-22T16:42:00Z</cp:lastPrinted>
  <dcterms:created xsi:type="dcterms:W3CDTF">2024-02-21T19:57:00Z</dcterms:created>
  <dcterms:modified xsi:type="dcterms:W3CDTF">2024-02-2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8a5d488909d5b0146c1b7b95daf8d4914891b29c87e0cef6486fa383c73ad1</vt:lpwstr>
  </property>
</Properties>
</file>